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09DA3A" w14:textId="69F77514" w:rsidR="00DE1601" w:rsidRPr="007C092D" w:rsidRDefault="00DE1601" w:rsidP="006A5D66">
      <w:pPr>
        <w:pStyle w:val="Ttulo2"/>
        <w:spacing w:line="276" w:lineRule="auto"/>
        <w:rPr>
          <w:rFonts w:ascii="Times New Roman" w:hAnsi="Times New Roman" w:cs="Times New Roman"/>
          <w:b/>
          <w:bCs/>
          <w:caps/>
          <w:szCs w:val="32"/>
          <w:lang w:val="el-GR"/>
        </w:rPr>
      </w:pPr>
      <w:bookmarkStart w:id="0" w:name="_Toc531273672"/>
      <w:r w:rsidRPr="007C092D">
        <w:rPr>
          <w:rStyle w:val="Ttulo2Carter"/>
          <w:rFonts w:ascii="Times New Roman" w:hAnsi="Times New Roman" w:cs="Times New Roman"/>
          <w:b/>
          <w:bCs/>
          <w:szCs w:val="32"/>
        </w:rPr>
        <w:t>Curriculum</w:t>
      </w:r>
      <w:r w:rsidRPr="007C092D">
        <w:rPr>
          <w:rStyle w:val="Ttulo2Carter"/>
          <w:rFonts w:ascii="Times New Roman" w:hAnsi="Times New Roman" w:cs="Times New Roman"/>
          <w:b/>
          <w:bCs/>
          <w:szCs w:val="32"/>
          <w:lang w:val="el-GR"/>
        </w:rPr>
        <w:t xml:space="preserve"> </w:t>
      </w:r>
      <w:r w:rsidRPr="007C092D">
        <w:rPr>
          <w:rStyle w:val="Ttulo2Carter"/>
          <w:rFonts w:ascii="Times New Roman" w:hAnsi="Times New Roman" w:cs="Times New Roman"/>
          <w:b/>
          <w:bCs/>
          <w:szCs w:val="32"/>
        </w:rPr>
        <w:t>Vitae</w:t>
      </w:r>
      <w:bookmarkEnd w:id="0"/>
    </w:p>
    <w:tbl>
      <w:tblPr>
        <w:tblpPr w:leftFromText="180" w:rightFromText="180" w:vertAnchor="text" w:horzAnchor="margin" w:tblpY="194"/>
        <w:tblW w:w="9923" w:type="dxa"/>
        <w:tblLayout w:type="fixed"/>
        <w:tblLook w:val="0000" w:firstRow="0" w:lastRow="0" w:firstColumn="0" w:lastColumn="0" w:noHBand="0" w:noVBand="0"/>
      </w:tblPr>
      <w:tblGrid>
        <w:gridCol w:w="3261"/>
        <w:gridCol w:w="6662"/>
      </w:tblGrid>
      <w:tr w:rsidR="00DE1601" w:rsidRPr="007C092D" w14:paraId="0B37D9D6" w14:textId="77777777" w:rsidTr="0037459E">
        <w:trPr>
          <w:cantSplit/>
          <w:trHeight w:val="340"/>
        </w:trPr>
        <w:tc>
          <w:tcPr>
            <w:tcW w:w="9923" w:type="dxa"/>
            <w:gridSpan w:val="2"/>
            <w:tcBorders>
              <w:bottom w:val="single" w:sz="12" w:space="0" w:color="000000" w:themeColor="text1"/>
            </w:tcBorders>
          </w:tcPr>
          <w:p w14:paraId="5005D7E2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7C092D">
              <w:rPr>
                <w:rFonts w:ascii="Times New Roman" w:hAnsi="Times New Roman"/>
                <w:b/>
                <w:caps/>
                <w:color w:val="000000" w:themeColor="text1"/>
                <w:szCs w:val="24"/>
                <w:lang w:val="en-US"/>
              </w:rPr>
              <w:t>Personal Information</w:t>
            </w:r>
          </w:p>
        </w:tc>
      </w:tr>
      <w:tr w:rsidR="00DE1601" w:rsidRPr="007C092D" w14:paraId="0320750A" w14:textId="77777777" w:rsidTr="007C092D">
        <w:trPr>
          <w:cantSplit/>
          <w:trHeight w:val="340"/>
        </w:trPr>
        <w:tc>
          <w:tcPr>
            <w:tcW w:w="3261" w:type="dxa"/>
            <w:tcBorders>
              <w:top w:val="single" w:sz="12" w:space="0" w:color="000000" w:themeColor="text1"/>
            </w:tcBorders>
          </w:tcPr>
          <w:p w14:paraId="78ACAD52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b/>
                <w:caps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>Surname</w:t>
            </w:r>
          </w:p>
        </w:tc>
        <w:tc>
          <w:tcPr>
            <w:tcW w:w="6662" w:type="dxa"/>
            <w:tcBorders>
              <w:top w:val="single" w:sz="12" w:space="0" w:color="000000" w:themeColor="text1"/>
            </w:tcBorders>
          </w:tcPr>
          <w:p w14:paraId="1382270A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caps/>
                <w:szCs w:val="24"/>
              </w:rPr>
            </w:pPr>
          </w:p>
        </w:tc>
      </w:tr>
      <w:tr w:rsidR="000E6298" w:rsidRPr="007C092D" w14:paraId="01A0E733" w14:textId="77777777" w:rsidTr="007C092D">
        <w:trPr>
          <w:cantSplit/>
          <w:trHeight w:val="340"/>
        </w:trPr>
        <w:tc>
          <w:tcPr>
            <w:tcW w:w="3261" w:type="dxa"/>
          </w:tcPr>
          <w:p w14:paraId="0F36C246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b/>
                <w:caps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>name</w:t>
            </w:r>
          </w:p>
        </w:tc>
        <w:tc>
          <w:tcPr>
            <w:tcW w:w="6662" w:type="dxa"/>
          </w:tcPr>
          <w:p w14:paraId="42C7AF67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caps/>
                <w:szCs w:val="24"/>
              </w:rPr>
            </w:pPr>
          </w:p>
        </w:tc>
      </w:tr>
      <w:tr w:rsidR="000E6298" w:rsidRPr="007C092D" w14:paraId="0E50E1FF" w14:textId="77777777" w:rsidTr="007C092D">
        <w:trPr>
          <w:cantSplit/>
          <w:trHeight w:val="340"/>
        </w:trPr>
        <w:tc>
          <w:tcPr>
            <w:tcW w:w="3261" w:type="dxa"/>
          </w:tcPr>
          <w:p w14:paraId="14D24EC5" w14:textId="7345B0F4" w:rsidR="00DE1601" w:rsidRPr="007C092D" w:rsidRDefault="00256B85" w:rsidP="0037459E">
            <w:pPr>
              <w:spacing w:after="0" w:line="276" w:lineRule="auto"/>
              <w:rPr>
                <w:rFonts w:ascii="Times New Roman" w:hAnsi="Times New Roman"/>
                <w:b/>
                <w:caps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 xml:space="preserve">Male </w:t>
            </w: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sym w:font="Wingdings" w:char="F06F"/>
            </w: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 xml:space="preserve">  Female </w:t>
            </w: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sym w:font="Wingdings" w:char="F06F"/>
            </w: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 xml:space="preserve"> </w:t>
            </w:r>
          </w:p>
        </w:tc>
        <w:tc>
          <w:tcPr>
            <w:tcW w:w="6662" w:type="dxa"/>
          </w:tcPr>
          <w:p w14:paraId="63249ABB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caps/>
                <w:szCs w:val="24"/>
              </w:rPr>
            </w:pPr>
          </w:p>
        </w:tc>
      </w:tr>
      <w:tr w:rsidR="000E6298" w:rsidRPr="007C092D" w14:paraId="63F0949A" w14:textId="77777777" w:rsidTr="007C092D">
        <w:trPr>
          <w:cantSplit/>
          <w:trHeight w:val="340"/>
        </w:trPr>
        <w:tc>
          <w:tcPr>
            <w:tcW w:w="3261" w:type="dxa"/>
          </w:tcPr>
          <w:p w14:paraId="6BCFAC7A" w14:textId="682F6322" w:rsidR="00256B85" w:rsidRPr="007C092D" w:rsidRDefault="00256B85" w:rsidP="0037459E">
            <w:pPr>
              <w:spacing w:after="0" w:line="276" w:lineRule="auto"/>
              <w:rPr>
                <w:rFonts w:ascii="Times New Roman" w:hAnsi="Times New Roman"/>
                <w:b/>
                <w:caps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>COUNTRY of Residence</w:t>
            </w:r>
          </w:p>
        </w:tc>
        <w:tc>
          <w:tcPr>
            <w:tcW w:w="6662" w:type="dxa"/>
          </w:tcPr>
          <w:p w14:paraId="1918B551" w14:textId="77777777" w:rsidR="00256B85" w:rsidRPr="007C092D" w:rsidRDefault="00256B85" w:rsidP="0037459E">
            <w:pPr>
              <w:spacing w:after="0" w:line="276" w:lineRule="auto"/>
              <w:rPr>
                <w:rFonts w:ascii="Times New Roman" w:hAnsi="Times New Roman"/>
                <w:caps/>
                <w:szCs w:val="24"/>
              </w:rPr>
            </w:pPr>
          </w:p>
        </w:tc>
      </w:tr>
      <w:tr w:rsidR="000E6298" w:rsidRPr="007C092D" w14:paraId="42BCA36C" w14:textId="77777777" w:rsidTr="007C092D">
        <w:trPr>
          <w:cantSplit/>
          <w:trHeight w:val="340"/>
        </w:trPr>
        <w:tc>
          <w:tcPr>
            <w:tcW w:w="3261" w:type="dxa"/>
          </w:tcPr>
          <w:p w14:paraId="4FFABE90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b/>
                <w:szCs w:val="24"/>
              </w:rPr>
            </w:pPr>
            <w:r w:rsidRPr="007C092D">
              <w:rPr>
                <w:rFonts w:ascii="Times New Roman" w:hAnsi="Times New Roman"/>
                <w:b/>
                <w:szCs w:val="24"/>
              </w:rPr>
              <w:t xml:space="preserve">e-mail </w:t>
            </w:r>
          </w:p>
        </w:tc>
        <w:tc>
          <w:tcPr>
            <w:tcW w:w="6662" w:type="dxa"/>
          </w:tcPr>
          <w:p w14:paraId="616D8CBA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caps/>
                <w:szCs w:val="24"/>
                <w:lang w:val="en-US"/>
              </w:rPr>
            </w:pPr>
          </w:p>
        </w:tc>
      </w:tr>
      <w:tr w:rsidR="000E6298" w:rsidRPr="007C092D" w14:paraId="72DFC491" w14:textId="77777777" w:rsidTr="007C092D">
        <w:trPr>
          <w:cantSplit/>
          <w:trHeight w:val="340"/>
        </w:trPr>
        <w:tc>
          <w:tcPr>
            <w:tcW w:w="3261" w:type="dxa"/>
          </w:tcPr>
          <w:p w14:paraId="59D636A2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b/>
                <w:caps/>
                <w:szCs w:val="24"/>
              </w:rPr>
            </w:pP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>tel</w:t>
            </w:r>
            <w:r w:rsidRPr="007C092D">
              <w:rPr>
                <w:rFonts w:ascii="Times New Roman" w:hAnsi="Times New Roman"/>
                <w:b/>
                <w:caps/>
                <w:szCs w:val="24"/>
              </w:rPr>
              <w:t>.</w:t>
            </w:r>
          </w:p>
        </w:tc>
        <w:tc>
          <w:tcPr>
            <w:tcW w:w="6662" w:type="dxa"/>
          </w:tcPr>
          <w:p w14:paraId="09FABADF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caps/>
                <w:szCs w:val="24"/>
              </w:rPr>
            </w:pPr>
          </w:p>
        </w:tc>
      </w:tr>
    </w:tbl>
    <w:p w14:paraId="0D84DA6D" w14:textId="77777777" w:rsidR="00DE1601" w:rsidRPr="007C092D" w:rsidRDefault="00DE1601" w:rsidP="00DE1601">
      <w:pPr>
        <w:spacing w:after="0" w:line="276" w:lineRule="auto"/>
        <w:rPr>
          <w:rFonts w:ascii="Times New Roman" w:hAnsi="Times New Roman"/>
          <w:szCs w:val="24"/>
          <w:lang w:val="en-US"/>
        </w:rPr>
      </w:pPr>
    </w:p>
    <w:tbl>
      <w:tblPr>
        <w:tblStyle w:val="TabelacomGrelha"/>
        <w:tblW w:w="10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7655"/>
      </w:tblGrid>
      <w:tr w:rsidR="000E6298" w:rsidRPr="007C092D" w14:paraId="1D5E0C20" w14:textId="77777777" w:rsidTr="0037459E">
        <w:trPr>
          <w:trHeight w:val="340"/>
          <w:tblHeader/>
        </w:trPr>
        <w:tc>
          <w:tcPr>
            <w:tcW w:w="10013" w:type="dxa"/>
            <w:gridSpan w:val="2"/>
            <w:tcBorders>
              <w:bottom w:val="single" w:sz="12" w:space="0" w:color="000000" w:themeColor="text1"/>
            </w:tcBorders>
          </w:tcPr>
          <w:p w14:paraId="3CBC42DE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i/>
                <w:sz w:val="22"/>
                <w:szCs w:val="24"/>
              </w:rPr>
            </w:pPr>
            <w:r w:rsidRPr="007C092D">
              <w:rPr>
                <w:rFonts w:ascii="Times New Roman" w:hAnsi="Times New Roman"/>
                <w:b/>
                <w:sz w:val="22"/>
                <w:szCs w:val="24"/>
                <w:lang w:val="en-US"/>
              </w:rPr>
              <w:t>EDUCATION</w:t>
            </w:r>
          </w:p>
        </w:tc>
      </w:tr>
      <w:tr w:rsidR="00DE1601" w:rsidRPr="007C092D" w14:paraId="56FCAC96" w14:textId="77777777" w:rsidTr="0037459E">
        <w:trPr>
          <w:trHeight w:val="280"/>
          <w:tblHeader/>
        </w:trPr>
        <w:tc>
          <w:tcPr>
            <w:tcW w:w="2358" w:type="dxa"/>
          </w:tcPr>
          <w:p w14:paraId="3C03FA6C" w14:textId="77777777" w:rsidR="00DE1601" w:rsidRPr="007C092D" w:rsidRDefault="00DE1601" w:rsidP="0037459E">
            <w:pPr>
              <w:spacing w:after="0" w:line="276" w:lineRule="auto"/>
              <w:ind w:right="-1548"/>
              <w:rPr>
                <w:rFonts w:ascii="Times New Roman" w:hAnsi="Times New Roman"/>
                <w:b/>
                <w:sz w:val="22"/>
                <w:szCs w:val="24"/>
              </w:rPr>
            </w:pPr>
            <w:r w:rsidRPr="007C092D">
              <w:rPr>
                <w:rFonts w:ascii="Times New Roman" w:hAnsi="Times New Roman"/>
                <w:bCs/>
                <w:i/>
                <w:iCs/>
                <w:sz w:val="22"/>
                <w:szCs w:val="24"/>
                <w:lang w:val="en-US"/>
              </w:rPr>
              <w:t>date</w:t>
            </w:r>
          </w:p>
        </w:tc>
        <w:tc>
          <w:tcPr>
            <w:tcW w:w="7655" w:type="dxa"/>
          </w:tcPr>
          <w:p w14:paraId="7FAAD00E" w14:textId="37B60998" w:rsidR="00DE1601" w:rsidRPr="007C092D" w:rsidRDefault="00DE1601" w:rsidP="0037459E">
            <w:pPr>
              <w:spacing w:after="0" w:line="276" w:lineRule="auto"/>
              <w:ind w:left="-21"/>
              <w:rPr>
                <w:rFonts w:ascii="Times New Roman" w:hAnsi="Times New Roman"/>
                <w:sz w:val="22"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bCs/>
                <w:i/>
                <w:iCs/>
                <w:sz w:val="22"/>
                <w:szCs w:val="24"/>
                <w:lang w:val="en-US"/>
              </w:rPr>
              <w:t>Degree – University</w:t>
            </w:r>
            <w:r w:rsidR="00256B85" w:rsidRPr="007C092D">
              <w:rPr>
                <w:rFonts w:ascii="Times New Roman" w:hAnsi="Times New Roman"/>
                <w:bCs/>
                <w:i/>
                <w:iCs/>
                <w:sz w:val="22"/>
                <w:szCs w:val="24"/>
                <w:lang w:val="en-US"/>
              </w:rPr>
              <w:t xml:space="preserve"> – Country</w:t>
            </w:r>
          </w:p>
        </w:tc>
      </w:tr>
    </w:tbl>
    <w:p w14:paraId="3675C7F1" w14:textId="77777777" w:rsidR="00DE1601" w:rsidRPr="007C092D" w:rsidRDefault="00DE1601" w:rsidP="00DE1601">
      <w:pPr>
        <w:spacing w:after="0" w:line="276" w:lineRule="auto"/>
        <w:rPr>
          <w:rFonts w:ascii="Times New Roman" w:hAnsi="Times New Roman"/>
          <w:szCs w:val="24"/>
          <w:lang w:val="en-US"/>
        </w:rPr>
      </w:pPr>
    </w:p>
    <w:tbl>
      <w:tblPr>
        <w:tblStyle w:val="TabelacomGrelha"/>
        <w:tblW w:w="100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7665"/>
        <w:gridCol w:w="6"/>
      </w:tblGrid>
      <w:tr w:rsidR="000E6298" w:rsidRPr="007C092D" w14:paraId="6CC08CDB" w14:textId="77777777" w:rsidTr="0037459E">
        <w:trPr>
          <w:gridAfter w:val="1"/>
          <w:wAfter w:w="6" w:type="dxa"/>
          <w:trHeight w:val="227"/>
        </w:trPr>
        <w:tc>
          <w:tcPr>
            <w:tcW w:w="10023" w:type="dxa"/>
            <w:gridSpan w:val="2"/>
            <w:tcBorders>
              <w:bottom w:val="single" w:sz="12" w:space="0" w:color="000000" w:themeColor="text1"/>
            </w:tcBorders>
          </w:tcPr>
          <w:p w14:paraId="5F842D09" w14:textId="77777777" w:rsidR="00DE1601" w:rsidRPr="007C092D" w:rsidRDefault="00DE1601" w:rsidP="0037459E">
            <w:pPr>
              <w:tabs>
                <w:tab w:val="right" w:pos="2970"/>
              </w:tabs>
              <w:spacing w:after="0" w:line="276" w:lineRule="auto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7C092D">
              <w:rPr>
                <w:rFonts w:ascii="Times New Roman" w:hAnsi="Times New Roman"/>
                <w:b/>
                <w:bCs/>
                <w:sz w:val="22"/>
                <w:szCs w:val="24"/>
              </w:rPr>
              <w:t>RESEARCH/WORKING EXPERIENCE</w:t>
            </w:r>
          </w:p>
        </w:tc>
      </w:tr>
      <w:tr w:rsidR="00DE1601" w:rsidRPr="007C092D" w14:paraId="4F74FA2D" w14:textId="77777777" w:rsidTr="0037459E">
        <w:trPr>
          <w:trHeight w:val="280"/>
        </w:trPr>
        <w:tc>
          <w:tcPr>
            <w:tcW w:w="2358" w:type="dxa"/>
          </w:tcPr>
          <w:p w14:paraId="31E89E8D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b/>
                <w:sz w:val="22"/>
                <w:szCs w:val="24"/>
              </w:rPr>
            </w:pPr>
            <w:r w:rsidRPr="007C092D">
              <w:rPr>
                <w:rFonts w:ascii="Times New Roman" w:hAnsi="Times New Roman"/>
                <w:bCs/>
                <w:i/>
                <w:iCs/>
                <w:sz w:val="22"/>
                <w:szCs w:val="24"/>
                <w:lang w:val="en-US"/>
              </w:rPr>
              <w:t>date</w:t>
            </w:r>
          </w:p>
        </w:tc>
        <w:tc>
          <w:tcPr>
            <w:tcW w:w="7671" w:type="dxa"/>
            <w:gridSpan w:val="2"/>
          </w:tcPr>
          <w:p w14:paraId="44175DC4" w14:textId="3D828C0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sz w:val="22"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bCs/>
                <w:i/>
                <w:iCs/>
                <w:sz w:val="22"/>
                <w:szCs w:val="24"/>
                <w:lang w:val="en-US"/>
              </w:rPr>
              <w:t>Title – Organization</w:t>
            </w:r>
            <w:r w:rsidR="00256B85" w:rsidRPr="007C092D">
              <w:rPr>
                <w:rFonts w:ascii="Times New Roman" w:hAnsi="Times New Roman"/>
                <w:bCs/>
                <w:i/>
                <w:iCs/>
                <w:sz w:val="22"/>
                <w:szCs w:val="24"/>
                <w:lang w:val="en-US"/>
              </w:rPr>
              <w:t xml:space="preserve"> – Country</w:t>
            </w:r>
          </w:p>
        </w:tc>
      </w:tr>
    </w:tbl>
    <w:p w14:paraId="55AE5F3F" w14:textId="77777777" w:rsidR="00DE1601" w:rsidRPr="007C092D" w:rsidRDefault="00DE1601" w:rsidP="00DE1601">
      <w:pPr>
        <w:spacing w:after="0" w:line="276" w:lineRule="auto"/>
        <w:rPr>
          <w:rFonts w:ascii="Times New Roman" w:hAnsi="Times New Roman"/>
          <w:szCs w:val="24"/>
          <w:lang w:val="en-US"/>
        </w:rPr>
      </w:pPr>
    </w:p>
    <w:p w14:paraId="581D5B1A" w14:textId="77777777" w:rsidR="00DE1601" w:rsidRPr="007C092D" w:rsidRDefault="00DE1601" w:rsidP="00DE1601">
      <w:pPr>
        <w:spacing w:after="0" w:line="276" w:lineRule="auto"/>
        <w:rPr>
          <w:rFonts w:ascii="Times New Roman" w:hAnsi="Times New Roman"/>
          <w:szCs w:val="24"/>
          <w:lang w:val="en-US"/>
        </w:rPr>
      </w:pPr>
    </w:p>
    <w:tbl>
      <w:tblPr>
        <w:tblW w:w="9921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12" w:space="0" w:color="auto"/>
          <w:insideV w:val="single" w:sz="12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21"/>
      </w:tblGrid>
      <w:tr w:rsidR="000E6298" w:rsidRPr="007C092D" w14:paraId="2D131492" w14:textId="77777777" w:rsidTr="0037459E">
        <w:trPr>
          <w:trHeight w:val="57"/>
        </w:trPr>
        <w:tc>
          <w:tcPr>
            <w:tcW w:w="992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93CD061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szCs w:val="24"/>
              </w:rPr>
            </w:pP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>RESEARCH INTERESTS</w:t>
            </w:r>
          </w:p>
        </w:tc>
      </w:tr>
      <w:tr w:rsidR="000E6298" w:rsidRPr="007C092D" w14:paraId="040FD073" w14:textId="77777777" w:rsidTr="0037459E">
        <w:trPr>
          <w:trHeight w:val="288"/>
        </w:trPr>
        <w:tc>
          <w:tcPr>
            <w:tcW w:w="992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008FE47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szCs w:val="24"/>
                <w:lang w:val="en-GB"/>
              </w:rPr>
            </w:pPr>
          </w:p>
        </w:tc>
      </w:tr>
    </w:tbl>
    <w:p w14:paraId="6DBC7968" w14:textId="77777777" w:rsidR="00DE1601" w:rsidRPr="007C092D" w:rsidRDefault="00DE1601" w:rsidP="00DE1601">
      <w:pPr>
        <w:spacing w:after="0" w:line="276" w:lineRule="auto"/>
        <w:rPr>
          <w:rFonts w:ascii="Times New Roman" w:hAnsi="Times New Roman"/>
          <w:szCs w:val="24"/>
          <w:lang w:val="en-US"/>
        </w:rPr>
      </w:pPr>
    </w:p>
    <w:tbl>
      <w:tblPr>
        <w:tblStyle w:val="TabelacomGrelha"/>
        <w:tblpPr w:leftFromText="180" w:rightFromText="180" w:vertAnchor="text" w:horzAnchor="margin" w:tblpY="42"/>
        <w:tblW w:w="9921" w:type="dxa"/>
        <w:tblLayout w:type="fixed"/>
        <w:tblLook w:val="04A0" w:firstRow="1" w:lastRow="0" w:firstColumn="1" w:lastColumn="0" w:noHBand="0" w:noVBand="1"/>
      </w:tblPr>
      <w:tblGrid>
        <w:gridCol w:w="9921"/>
      </w:tblGrid>
      <w:tr w:rsidR="000E6298" w:rsidRPr="007C092D" w14:paraId="45D23070" w14:textId="77777777" w:rsidTr="0037459E">
        <w:trPr>
          <w:trHeight w:val="20"/>
          <w:tblHeader/>
        </w:trPr>
        <w:tc>
          <w:tcPr>
            <w:tcW w:w="9921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</w:tcPr>
          <w:p w14:paraId="07DF91E5" w14:textId="77777777" w:rsidR="006A5D66" w:rsidRPr="007C092D" w:rsidRDefault="00DE1601" w:rsidP="00256B85">
            <w:pPr>
              <w:spacing w:after="0" w:line="276" w:lineRule="auto"/>
              <w:rPr>
                <w:rFonts w:ascii="Times New Roman" w:hAnsi="Times New Roman"/>
                <w:b/>
                <w:caps/>
                <w:sz w:val="22"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b/>
                <w:caps/>
                <w:sz w:val="22"/>
                <w:szCs w:val="24"/>
                <w:lang w:val="en-US"/>
              </w:rPr>
              <w:t>publications</w:t>
            </w:r>
            <w:r w:rsidR="00256B85" w:rsidRPr="007C092D">
              <w:rPr>
                <w:rFonts w:ascii="Times New Roman" w:hAnsi="Times New Roman"/>
                <w:b/>
                <w:caps/>
                <w:sz w:val="22"/>
                <w:szCs w:val="24"/>
                <w:lang w:val="en-US"/>
              </w:rPr>
              <w:t xml:space="preserve"> </w:t>
            </w:r>
          </w:p>
          <w:p w14:paraId="728A7C5F" w14:textId="5A6C4D55" w:rsidR="00DE1601" w:rsidRPr="007C092D" w:rsidRDefault="00256B85" w:rsidP="00256B85">
            <w:pPr>
              <w:spacing w:after="0" w:line="276" w:lineRule="auto"/>
              <w:rPr>
                <w:rFonts w:ascii="Times New Roman" w:hAnsi="Times New Roman"/>
                <w:b/>
                <w:caps/>
                <w:sz w:val="22"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caps/>
                <w:sz w:val="16"/>
                <w:szCs w:val="18"/>
                <w:lang w:val="en-US"/>
              </w:rPr>
              <w:t>(</w:t>
            </w:r>
            <w:r w:rsidR="007C0065" w:rsidRPr="007C092D">
              <w:rPr>
                <w:rFonts w:ascii="Times New Roman" w:hAnsi="Times New Roman"/>
                <w:caps/>
                <w:sz w:val="16"/>
                <w:szCs w:val="18"/>
                <w:lang w:val="en-US"/>
              </w:rPr>
              <w:t xml:space="preserve">up to 5 most relevant, </w:t>
            </w:r>
            <w:r w:rsidRPr="007C092D">
              <w:rPr>
                <w:rFonts w:ascii="Times New Roman" w:hAnsi="Times New Roman"/>
                <w:caps/>
                <w:sz w:val="16"/>
                <w:szCs w:val="18"/>
                <w:lang w:val="en-US"/>
              </w:rPr>
              <w:t>Please indicate the Impact Factor of the journals, according to journal of Citation Reports)</w:t>
            </w:r>
          </w:p>
        </w:tc>
      </w:tr>
      <w:tr w:rsidR="000E6298" w:rsidRPr="007C092D" w14:paraId="2A0C9ADB" w14:textId="77777777" w:rsidTr="0037459E">
        <w:trPr>
          <w:trHeight w:val="280"/>
          <w:tblHeader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</w:tcPr>
          <w:p w14:paraId="2B991021" w14:textId="77777777" w:rsidR="00DE1601" w:rsidRPr="007C092D" w:rsidRDefault="00DE1601" w:rsidP="0037459E">
            <w:pPr>
              <w:pStyle w:val="PargrafodaLista"/>
              <w:numPr>
                <w:ilvl w:val="0"/>
                <w:numId w:val="17"/>
              </w:numPr>
              <w:spacing w:after="0" w:line="276" w:lineRule="auto"/>
              <w:ind w:left="315" w:hanging="315"/>
              <w:contextualSpacing w:val="0"/>
              <w:jc w:val="left"/>
              <w:rPr>
                <w:rFonts w:ascii="Times New Roman" w:hAnsi="Times New Roman"/>
                <w:sz w:val="22"/>
                <w:szCs w:val="24"/>
                <w:lang w:val="en-US"/>
              </w:rPr>
            </w:pPr>
          </w:p>
        </w:tc>
      </w:tr>
    </w:tbl>
    <w:p w14:paraId="409D875E" w14:textId="77777777" w:rsidR="00DE1601" w:rsidRPr="007C092D" w:rsidRDefault="00DE1601" w:rsidP="00DE1601">
      <w:pPr>
        <w:spacing w:after="0" w:line="276" w:lineRule="auto"/>
        <w:rPr>
          <w:rFonts w:ascii="Times New Roman" w:hAnsi="Times New Roman"/>
          <w:szCs w:val="24"/>
          <w:lang w:val="en-US"/>
        </w:rPr>
      </w:pPr>
    </w:p>
    <w:tbl>
      <w:tblPr>
        <w:tblStyle w:val="TabelacomGrelha"/>
        <w:tblpPr w:leftFromText="180" w:rightFromText="180" w:vertAnchor="text" w:horzAnchor="margin" w:tblpY="42"/>
        <w:tblW w:w="9921" w:type="dxa"/>
        <w:tblLayout w:type="fixed"/>
        <w:tblLook w:val="04A0" w:firstRow="1" w:lastRow="0" w:firstColumn="1" w:lastColumn="0" w:noHBand="0" w:noVBand="1"/>
      </w:tblPr>
      <w:tblGrid>
        <w:gridCol w:w="9921"/>
      </w:tblGrid>
      <w:tr w:rsidR="000E6298" w:rsidRPr="007C092D" w14:paraId="3705D41B" w14:textId="77777777" w:rsidTr="0037459E">
        <w:trPr>
          <w:trHeight w:val="20"/>
          <w:tblHeader/>
        </w:trPr>
        <w:tc>
          <w:tcPr>
            <w:tcW w:w="9921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</w:tcPr>
          <w:p w14:paraId="33C58FB8" w14:textId="77777777" w:rsidR="006A5D66" w:rsidRPr="007C092D" w:rsidRDefault="007C0065" w:rsidP="007C0065">
            <w:pPr>
              <w:spacing w:after="0" w:line="276" w:lineRule="auto"/>
              <w:rPr>
                <w:rFonts w:ascii="Times New Roman" w:hAnsi="Times New Roman"/>
                <w:b/>
                <w:caps/>
                <w:sz w:val="22"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b/>
                <w:caps/>
                <w:sz w:val="22"/>
                <w:szCs w:val="24"/>
                <w:lang w:val="en-US"/>
              </w:rPr>
              <w:t xml:space="preserve">patents </w:t>
            </w:r>
          </w:p>
          <w:p w14:paraId="765F09BF" w14:textId="76EE6C81" w:rsidR="00DE1601" w:rsidRPr="007C092D" w:rsidRDefault="007C0065" w:rsidP="007C0065">
            <w:pPr>
              <w:spacing w:after="0" w:line="276" w:lineRule="auto"/>
              <w:rPr>
                <w:rFonts w:ascii="Times New Roman" w:hAnsi="Times New Roman"/>
                <w:b/>
                <w:caps/>
                <w:sz w:val="22"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caps/>
                <w:sz w:val="16"/>
                <w:szCs w:val="18"/>
                <w:lang w:val="en-US"/>
              </w:rPr>
              <w:t>(up to 5 most relevant)</w:t>
            </w:r>
          </w:p>
        </w:tc>
      </w:tr>
      <w:tr w:rsidR="000E6298" w:rsidRPr="007C092D" w14:paraId="1E61625C" w14:textId="77777777" w:rsidTr="00FE3258">
        <w:trPr>
          <w:trHeight w:val="280"/>
          <w:tblHeader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</w:tcPr>
          <w:p w14:paraId="75A6E30D" w14:textId="77777777" w:rsidR="00DE1601" w:rsidRPr="007C092D" w:rsidRDefault="00DE1601" w:rsidP="0037459E">
            <w:pPr>
              <w:pStyle w:val="PargrafodaLista"/>
              <w:numPr>
                <w:ilvl w:val="0"/>
                <w:numId w:val="17"/>
              </w:numPr>
              <w:spacing w:after="0" w:line="276" w:lineRule="auto"/>
              <w:ind w:left="317" w:hanging="317"/>
              <w:contextualSpacing w:val="0"/>
              <w:rPr>
                <w:rFonts w:ascii="Times New Roman" w:hAnsi="Times New Roman"/>
                <w:sz w:val="22"/>
                <w:szCs w:val="24"/>
                <w:lang w:val="en-US"/>
              </w:rPr>
            </w:pPr>
          </w:p>
        </w:tc>
      </w:tr>
    </w:tbl>
    <w:p w14:paraId="190727FC" w14:textId="77777777" w:rsidR="00DE1601" w:rsidRPr="007C092D" w:rsidRDefault="00DE1601" w:rsidP="00DE1601">
      <w:pPr>
        <w:spacing w:after="0" w:line="276" w:lineRule="auto"/>
        <w:rPr>
          <w:rFonts w:ascii="Times New Roman" w:hAnsi="Times New Roman"/>
          <w:szCs w:val="24"/>
          <w:lang w:val="en-US"/>
        </w:rPr>
      </w:pPr>
    </w:p>
    <w:tbl>
      <w:tblPr>
        <w:tblW w:w="9926" w:type="dxa"/>
        <w:tblInd w:w="-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26"/>
      </w:tblGrid>
      <w:tr w:rsidR="000E6298" w:rsidRPr="007C092D" w14:paraId="029DA489" w14:textId="77777777" w:rsidTr="00FE3258">
        <w:trPr>
          <w:trHeight w:val="144"/>
        </w:trPr>
        <w:tc>
          <w:tcPr>
            <w:tcW w:w="9926" w:type="dxa"/>
            <w:tcBorders>
              <w:bottom w:val="single" w:sz="12" w:space="0" w:color="auto"/>
            </w:tcBorders>
          </w:tcPr>
          <w:p w14:paraId="421CF15C" w14:textId="77777777" w:rsidR="006A5D66" w:rsidRPr="007C092D" w:rsidRDefault="00DE1601" w:rsidP="00256B85">
            <w:pPr>
              <w:spacing w:after="0" w:line="276" w:lineRule="auto"/>
              <w:rPr>
                <w:rFonts w:ascii="Times New Roman" w:hAnsi="Times New Roman"/>
                <w:b/>
                <w:caps/>
                <w:szCs w:val="24"/>
                <w:lang w:val="en-US"/>
              </w:rPr>
            </w:pP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>RELEVANT research Grants</w:t>
            </w:r>
            <w:r w:rsidR="00256B85"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 xml:space="preserve"> </w:t>
            </w:r>
          </w:p>
          <w:p w14:paraId="4295A9BE" w14:textId="0537A0B5" w:rsidR="00DE1601" w:rsidRPr="007C092D" w:rsidRDefault="00256B85" w:rsidP="00256B85">
            <w:pPr>
              <w:spacing w:after="0" w:line="276" w:lineRule="auto"/>
              <w:rPr>
                <w:rFonts w:ascii="Times New Roman" w:hAnsi="Times New Roman"/>
                <w:szCs w:val="24"/>
              </w:rPr>
            </w:pPr>
            <w:r w:rsidRPr="007C092D">
              <w:rPr>
                <w:rFonts w:ascii="Times New Roman" w:hAnsi="Times New Roman"/>
                <w:caps/>
                <w:sz w:val="16"/>
                <w:szCs w:val="18"/>
                <w:lang w:val="en-US"/>
              </w:rPr>
              <w:t>(</w:t>
            </w:r>
            <w:r w:rsidR="007C0065" w:rsidRPr="007C092D">
              <w:rPr>
                <w:rFonts w:ascii="Times New Roman" w:hAnsi="Times New Roman"/>
                <w:caps/>
                <w:sz w:val="16"/>
                <w:szCs w:val="18"/>
                <w:lang w:val="en-US"/>
              </w:rPr>
              <w:t xml:space="preserve">up to 5 most relevant, </w:t>
            </w:r>
            <w:r w:rsidRPr="007C092D">
              <w:rPr>
                <w:rFonts w:ascii="Times New Roman" w:hAnsi="Times New Roman"/>
                <w:caps/>
                <w:sz w:val="16"/>
                <w:szCs w:val="18"/>
                <w:lang w:val="en-US"/>
              </w:rPr>
              <w:t>PLEASE indicate with * the grants with a stay abroad)</w:t>
            </w:r>
          </w:p>
        </w:tc>
      </w:tr>
      <w:tr w:rsidR="000E6298" w:rsidRPr="007C092D" w14:paraId="30545A9B" w14:textId="77777777" w:rsidTr="00FE3258">
        <w:trPr>
          <w:trHeight w:val="239"/>
        </w:trPr>
        <w:tc>
          <w:tcPr>
            <w:tcW w:w="9926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BDCC52" w14:textId="77777777" w:rsidR="00DE1601" w:rsidRPr="007C092D" w:rsidRDefault="00DE1601" w:rsidP="00FE3258">
            <w:pPr>
              <w:pStyle w:val="PargrafodaLista"/>
              <w:numPr>
                <w:ilvl w:val="0"/>
                <w:numId w:val="46"/>
              </w:numPr>
              <w:spacing w:after="0" w:line="276" w:lineRule="auto"/>
              <w:ind w:left="318" w:hanging="318"/>
              <w:contextualSpacing w:val="0"/>
              <w:rPr>
                <w:rFonts w:ascii="Times New Roman" w:hAnsi="Times New Roman"/>
                <w:szCs w:val="24"/>
                <w:lang w:val="en-GB"/>
              </w:rPr>
            </w:pPr>
          </w:p>
        </w:tc>
      </w:tr>
    </w:tbl>
    <w:p w14:paraId="1309A718" w14:textId="77777777" w:rsidR="00FE3258" w:rsidRPr="007C092D" w:rsidRDefault="00FE3258" w:rsidP="0037459E">
      <w:pPr>
        <w:spacing w:after="0" w:line="276" w:lineRule="auto"/>
        <w:ind w:left="52"/>
        <w:jc w:val="left"/>
        <w:rPr>
          <w:rFonts w:ascii="Times New Roman" w:hAnsi="Times New Roman"/>
          <w:szCs w:val="24"/>
        </w:rPr>
      </w:pPr>
    </w:p>
    <w:tbl>
      <w:tblPr>
        <w:tblW w:w="9926" w:type="dxa"/>
        <w:tblInd w:w="-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26"/>
      </w:tblGrid>
      <w:tr w:rsidR="00DE1601" w:rsidRPr="007C092D" w14:paraId="2F8AC039" w14:textId="77777777" w:rsidTr="0037459E">
        <w:trPr>
          <w:trHeight w:val="144"/>
        </w:trPr>
        <w:tc>
          <w:tcPr>
            <w:tcW w:w="9926" w:type="dxa"/>
            <w:tcBorders>
              <w:bottom w:val="single" w:sz="12" w:space="0" w:color="auto"/>
            </w:tcBorders>
          </w:tcPr>
          <w:p w14:paraId="2F24BD9B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szCs w:val="24"/>
              </w:rPr>
            </w:pPr>
            <w:r w:rsidRPr="007C092D">
              <w:rPr>
                <w:rFonts w:ascii="Times New Roman" w:hAnsi="Times New Roman"/>
                <w:b/>
                <w:caps/>
                <w:szCs w:val="24"/>
                <w:lang w:val="en-US"/>
              </w:rPr>
              <w:t>OTHER relevant information</w:t>
            </w:r>
          </w:p>
        </w:tc>
      </w:tr>
      <w:tr w:rsidR="00DE1601" w:rsidRPr="007C092D" w14:paraId="1E09133B" w14:textId="77777777" w:rsidTr="0037459E">
        <w:trPr>
          <w:trHeight w:val="288"/>
        </w:trPr>
        <w:tc>
          <w:tcPr>
            <w:tcW w:w="9926" w:type="dxa"/>
            <w:tcBorders>
              <w:top w:val="single" w:sz="12" w:space="0" w:color="auto"/>
            </w:tcBorders>
          </w:tcPr>
          <w:p w14:paraId="78FD072C" w14:textId="77777777" w:rsidR="00DE1601" w:rsidRPr="007C092D" w:rsidRDefault="00DE1601" w:rsidP="0037459E">
            <w:pPr>
              <w:spacing w:after="0" w:line="276" w:lineRule="auto"/>
              <w:rPr>
                <w:rFonts w:ascii="Times New Roman" w:hAnsi="Times New Roman"/>
                <w:szCs w:val="24"/>
                <w:lang w:val="en-GB"/>
              </w:rPr>
            </w:pPr>
          </w:p>
        </w:tc>
      </w:tr>
    </w:tbl>
    <w:p w14:paraId="1826621F" w14:textId="77777777" w:rsidR="001E1C65" w:rsidRPr="007C092D" w:rsidRDefault="001E1C65" w:rsidP="00DE1601">
      <w:pPr>
        <w:rPr>
          <w:rFonts w:ascii="Times New Roman" w:hAnsi="Times New Roman"/>
          <w:sz w:val="20"/>
        </w:rPr>
      </w:pPr>
    </w:p>
    <w:sectPr w:rsidR="001E1C65" w:rsidRPr="007C092D" w:rsidSect="001E1C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247" w:right="1134" w:bottom="1247" w:left="1134" w:header="680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78969C" w14:textId="77777777" w:rsidR="00F166B8" w:rsidRDefault="00F166B8" w:rsidP="001673DA">
      <w:pPr>
        <w:spacing w:after="0"/>
      </w:pPr>
      <w:r>
        <w:separator/>
      </w:r>
    </w:p>
  </w:endnote>
  <w:endnote w:type="continuationSeparator" w:id="0">
    <w:p w14:paraId="5546A554" w14:textId="77777777" w:rsidR="00F166B8" w:rsidRDefault="00F166B8" w:rsidP="001673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3A193" w14:textId="77777777" w:rsidR="00886076" w:rsidRDefault="00886076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B8DB9" w14:textId="61986BD0" w:rsidR="00BA315B" w:rsidRPr="00603249" w:rsidRDefault="00603249" w:rsidP="00603249">
    <w:pPr>
      <w:pStyle w:val="Cabealho"/>
      <w:pBdr>
        <w:top w:val="single" w:sz="4" w:space="1" w:color="808080" w:themeColor="background1" w:themeShade="80"/>
      </w:pBdr>
      <w:tabs>
        <w:tab w:val="clear" w:pos="9360"/>
        <w:tab w:val="right" w:pos="9923"/>
      </w:tabs>
      <w:rPr>
        <w:color w:val="808080" w:themeColor="background1" w:themeShade="80"/>
        <w:sz w:val="20"/>
        <w:szCs w:val="20"/>
      </w:rPr>
    </w:pPr>
    <w:r>
      <w:rPr>
        <w:color w:val="404040" w:themeColor="text1" w:themeTint="BF"/>
        <w:sz w:val="20"/>
      </w:rPr>
      <w:tab/>
    </w:r>
    <w:r>
      <w:rPr>
        <w:color w:val="404040" w:themeColor="text1" w:themeTint="BF"/>
        <w:sz w:val="20"/>
      </w:rPr>
      <w:tab/>
    </w:r>
    <w:r w:rsidRPr="007E136C">
      <w:rPr>
        <w:sz w:val="20"/>
        <w:szCs w:val="20"/>
      </w:rPr>
      <w:fldChar w:fldCharType="begin"/>
    </w:r>
    <w:r w:rsidRPr="007E136C">
      <w:rPr>
        <w:sz w:val="20"/>
        <w:szCs w:val="20"/>
      </w:rPr>
      <w:instrText xml:space="preserve"> PAGE   \* MERGEFORMAT </w:instrText>
    </w:r>
    <w:r w:rsidRPr="007E136C">
      <w:rPr>
        <w:sz w:val="20"/>
        <w:szCs w:val="20"/>
      </w:rPr>
      <w:fldChar w:fldCharType="separate"/>
    </w:r>
    <w:r w:rsidR="004C5825">
      <w:rPr>
        <w:noProof/>
        <w:sz w:val="20"/>
        <w:szCs w:val="20"/>
      </w:rPr>
      <w:t>1</w:t>
    </w:r>
    <w:r w:rsidRPr="007E136C">
      <w:rPr>
        <w:noProof/>
        <w:sz w:val="20"/>
        <w:szCs w:val="20"/>
      </w:rPr>
      <w:fldChar w:fldCharType="end"/>
    </w:r>
    <w:r w:rsidRPr="007E136C">
      <w:rPr>
        <w:sz w:val="20"/>
        <w:szCs w:val="20"/>
      </w:rPr>
      <w:t>│</w:t>
    </w:r>
    <w:r w:rsidRPr="007E136C">
      <w:rPr>
        <w:sz w:val="20"/>
        <w:szCs w:val="20"/>
      </w:rPr>
      <w:fldChar w:fldCharType="begin"/>
    </w:r>
    <w:r w:rsidRPr="007E136C">
      <w:rPr>
        <w:sz w:val="20"/>
        <w:szCs w:val="20"/>
      </w:rPr>
      <w:instrText xml:space="preserve"> NUMPAGES   \* MERGEFORMAT </w:instrText>
    </w:r>
    <w:r w:rsidRPr="007E136C">
      <w:rPr>
        <w:sz w:val="20"/>
        <w:szCs w:val="20"/>
      </w:rPr>
      <w:fldChar w:fldCharType="separate"/>
    </w:r>
    <w:r w:rsidR="004C5825">
      <w:rPr>
        <w:noProof/>
        <w:sz w:val="20"/>
        <w:szCs w:val="20"/>
      </w:rPr>
      <w:t>1</w:t>
    </w:r>
    <w:r w:rsidRPr="007E136C"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16888" w14:textId="77777777" w:rsidR="00886076" w:rsidRDefault="0088607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2230E0" w14:textId="77777777" w:rsidR="00F166B8" w:rsidRDefault="00F166B8" w:rsidP="001673DA">
      <w:pPr>
        <w:spacing w:after="0"/>
      </w:pPr>
      <w:r>
        <w:separator/>
      </w:r>
    </w:p>
  </w:footnote>
  <w:footnote w:type="continuationSeparator" w:id="0">
    <w:p w14:paraId="02E2CF49" w14:textId="77777777" w:rsidR="00F166B8" w:rsidRDefault="00F166B8" w:rsidP="001673D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C5F90" w14:textId="77777777" w:rsidR="00886076" w:rsidRDefault="00886076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ADBEE" w14:textId="77B6763E" w:rsidR="00886076" w:rsidRDefault="008B538F" w:rsidP="006D2D63">
    <w:pPr>
      <w:pStyle w:val="Cabealho"/>
      <w:tabs>
        <w:tab w:val="clear" w:pos="9360"/>
        <w:tab w:val="right" w:pos="9923"/>
      </w:tabs>
      <w:rPr>
        <w:noProof/>
        <w:lang w:val="en-US"/>
      </w:rPr>
    </w:pPr>
    <w:r>
      <w:rPr>
        <w:noProof/>
      </w:rPr>
      <w:drawing>
        <wp:inline distT="0" distB="0" distL="0" distR="0" wp14:anchorId="2DE327AE" wp14:editId="4D4E5297">
          <wp:extent cx="1457325" cy="439067"/>
          <wp:effectExtent l="0" t="0" r="0" b="0"/>
          <wp:docPr id="12" name="Imagem 11" descr="Uma imagem com texto, Tipo de letra, Gráficos, logótipo&#10;&#10;Os conteúdos gerados por IA podem estar incorretos.">
            <a:extLst xmlns:a="http://schemas.openxmlformats.org/drawingml/2006/main">
              <a:ext uri="{FF2B5EF4-FFF2-40B4-BE49-F238E27FC236}">
                <a16:creationId xmlns:a16="http://schemas.microsoft.com/office/drawing/2014/main" id="{66F74440-F289-9EF3-1AC3-715DA18AC2A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m 11" descr="Uma imagem com texto, Tipo de letra, Gráficos, logótipo&#10;&#10;Os conteúdos gerados por IA podem estar incorretos.">
                    <a:extLst>
                      <a:ext uri="{FF2B5EF4-FFF2-40B4-BE49-F238E27FC236}">
                        <a16:creationId xmlns:a16="http://schemas.microsoft.com/office/drawing/2014/main" id="{66F74440-F289-9EF3-1AC3-715DA18AC2A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90239" cy="4489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FF6C32" w14:textId="77777777" w:rsidR="00886076" w:rsidRDefault="00886076" w:rsidP="006D2D63">
    <w:pPr>
      <w:pStyle w:val="Cabealho"/>
      <w:tabs>
        <w:tab w:val="clear" w:pos="9360"/>
        <w:tab w:val="right" w:pos="9923"/>
      </w:tabs>
      <w:rPr>
        <w:noProof/>
        <w:lang w:val="en-US"/>
      </w:rPr>
    </w:pPr>
  </w:p>
  <w:p w14:paraId="74A25D61" w14:textId="616432D8" w:rsidR="00BA315B" w:rsidRDefault="004C5825" w:rsidP="006D2D63">
    <w:pPr>
      <w:pStyle w:val="Cabealho"/>
      <w:tabs>
        <w:tab w:val="clear" w:pos="9360"/>
        <w:tab w:val="right" w:pos="9923"/>
      </w:tabs>
    </w:pPr>
    <w:r>
      <w:rPr>
        <w:lang w:val="en-US"/>
      </w:rPr>
      <w:t xml:space="preserve"> </w:t>
    </w:r>
  </w:p>
  <w:p w14:paraId="57F2F8CB" w14:textId="77777777" w:rsidR="006D2D63" w:rsidRPr="006D2D63" w:rsidRDefault="006D2D63" w:rsidP="006D2D63">
    <w:pPr>
      <w:pStyle w:val="Cabealho"/>
      <w:tabs>
        <w:tab w:val="clear" w:pos="9360"/>
        <w:tab w:val="right" w:pos="9923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372637" w14:textId="6B29C606" w:rsidR="00BA315B" w:rsidRDefault="00BA315B">
    <w:pPr>
      <w:pStyle w:val="Cabealho"/>
    </w:pPr>
    <w:r>
      <w:t xml:space="preserve">Οδηγίες </w:t>
    </w:r>
    <w:r>
      <w:t>για τη σύνταξη των επιστολών προθέσε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222.75pt;height:254.25pt" o:bullet="t">
        <v:imagedata r:id="rId1" o:title="FREE ΘΑυμαστικό!!!!!"/>
      </v:shape>
    </w:pict>
  </w:numPicBullet>
  <w:abstractNum w:abstractNumId="0" w15:restartNumberingAfterBreak="0">
    <w:nsid w:val="01862610"/>
    <w:multiLevelType w:val="hybridMultilevel"/>
    <w:tmpl w:val="D25804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347D2"/>
    <w:multiLevelType w:val="hybridMultilevel"/>
    <w:tmpl w:val="234684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79034A"/>
    <w:multiLevelType w:val="hybridMultilevel"/>
    <w:tmpl w:val="D2023658"/>
    <w:lvl w:ilvl="0" w:tplc="70A85F50"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747B0"/>
    <w:multiLevelType w:val="multilevel"/>
    <w:tmpl w:val="52726FC6"/>
    <w:lvl w:ilvl="0">
      <w:start w:val="1"/>
      <w:numFmt w:val="decimal"/>
      <w:pStyle w:val="1"/>
      <w:lvlText w:val="Ε.Π. %1"/>
      <w:lvlJc w:val="left"/>
      <w:pPr>
        <w:ind w:left="7874" w:hanging="360"/>
      </w:pPr>
      <w:rPr>
        <w:rFonts w:hint="default"/>
      </w:rPr>
    </w:lvl>
    <w:lvl w:ilvl="1">
      <w:start w:val="1"/>
      <w:numFmt w:val="decimal"/>
      <w:lvlText w:val="Ε.Π. %1.%2"/>
      <w:lvlJc w:val="left"/>
      <w:pPr>
        <w:ind w:left="2984" w:hanging="432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1224" w:hanging="86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3FF49FC"/>
    <w:multiLevelType w:val="hybridMultilevel"/>
    <w:tmpl w:val="E15866CA"/>
    <w:lvl w:ilvl="0" w:tplc="C5CA7C0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91662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6F31DE6"/>
    <w:multiLevelType w:val="hybridMultilevel"/>
    <w:tmpl w:val="8EF2568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490A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97F6600"/>
    <w:multiLevelType w:val="hybridMultilevel"/>
    <w:tmpl w:val="D67289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10756"/>
    <w:multiLevelType w:val="hybridMultilevel"/>
    <w:tmpl w:val="380A23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EE26B7"/>
    <w:multiLevelType w:val="hybridMultilevel"/>
    <w:tmpl w:val="C540DC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62176"/>
    <w:multiLevelType w:val="hybridMultilevel"/>
    <w:tmpl w:val="AB9629DA"/>
    <w:lvl w:ilvl="0" w:tplc="36A00A2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974F25"/>
    <w:multiLevelType w:val="multilevel"/>
    <w:tmpl w:val="5ADACF3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95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31467482"/>
    <w:multiLevelType w:val="hybridMultilevel"/>
    <w:tmpl w:val="51745918"/>
    <w:lvl w:ilvl="0" w:tplc="1EAC24A6">
      <w:start w:val="21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C4403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32B4474"/>
    <w:multiLevelType w:val="hybridMultilevel"/>
    <w:tmpl w:val="C5944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99115F"/>
    <w:multiLevelType w:val="hybridMultilevel"/>
    <w:tmpl w:val="E7CE65E2"/>
    <w:lvl w:ilvl="0" w:tplc="0D864E7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18" w15:restartNumberingAfterBreak="0">
    <w:nsid w:val="3BE5069F"/>
    <w:multiLevelType w:val="hybridMultilevel"/>
    <w:tmpl w:val="00AC023A"/>
    <w:lvl w:ilvl="0" w:tplc="CF84A6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4025A1"/>
    <w:multiLevelType w:val="hybridMultilevel"/>
    <w:tmpl w:val="290C0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7805DD"/>
    <w:multiLevelType w:val="hybridMultilevel"/>
    <w:tmpl w:val="3F0C35D6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3C8326BE"/>
    <w:multiLevelType w:val="hybridMultilevel"/>
    <w:tmpl w:val="186EB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A00A26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F66313"/>
    <w:multiLevelType w:val="singleLevel"/>
    <w:tmpl w:val="4D540DBE"/>
    <w:lvl w:ilvl="0">
      <w:start w:val="1997"/>
      <w:numFmt w:val="decimal"/>
      <w:lvlText w:val="%1"/>
      <w:legacy w:legacy="1" w:legacySpace="0" w:legacyIndent="2835"/>
      <w:lvlJc w:val="left"/>
      <w:pPr>
        <w:ind w:left="2835" w:hanging="2835"/>
      </w:pPr>
    </w:lvl>
  </w:abstractNum>
  <w:abstractNum w:abstractNumId="23" w15:restartNumberingAfterBreak="0">
    <w:nsid w:val="3F380631"/>
    <w:multiLevelType w:val="hybridMultilevel"/>
    <w:tmpl w:val="710AF4BC"/>
    <w:lvl w:ilvl="0" w:tplc="36A00A2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BCE4580">
      <w:numFmt w:val="bullet"/>
      <w:lvlText w:val="•"/>
      <w:lvlJc w:val="left"/>
      <w:pPr>
        <w:ind w:left="1800" w:hanging="720"/>
      </w:pPr>
      <w:rPr>
        <w:rFonts w:ascii="Cambria" w:eastAsia="Calibri" w:hAnsi="Cambria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6D3E81"/>
    <w:multiLevelType w:val="hybridMultilevel"/>
    <w:tmpl w:val="583C8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832718"/>
    <w:multiLevelType w:val="hybridMultilevel"/>
    <w:tmpl w:val="47D8A960"/>
    <w:lvl w:ilvl="0" w:tplc="1AFED67E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2448B"/>
    <w:multiLevelType w:val="hybridMultilevel"/>
    <w:tmpl w:val="DB781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900E96"/>
    <w:multiLevelType w:val="hybridMultilevel"/>
    <w:tmpl w:val="83304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5243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8807732"/>
    <w:multiLevelType w:val="hybridMultilevel"/>
    <w:tmpl w:val="20722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51139C"/>
    <w:multiLevelType w:val="hybridMultilevel"/>
    <w:tmpl w:val="934A1D00"/>
    <w:lvl w:ilvl="0" w:tplc="DF4E54DA">
      <w:numFmt w:val="bullet"/>
      <w:lvlText w:val="-"/>
      <w:lvlJc w:val="left"/>
      <w:pPr>
        <w:ind w:left="1080" w:hanging="360"/>
      </w:pPr>
      <w:rPr>
        <w:rFonts w:ascii="Cambria" w:eastAsia="Calibri" w:hAnsi="Cambria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C3A5A52"/>
    <w:multiLevelType w:val="hybridMultilevel"/>
    <w:tmpl w:val="6FD4B628"/>
    <w:lvl w:ilvl="0" w:tplc="B330B0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872A94"/>
    <w:multiLevelType w:val="multilevel"/>
    <w:tmpl w:val="0409001F"/>
    <w:lvl w:ilvl="0">
      <w:start w:val="1"/>
      <w:numFmt w:val="decimal"/>
      <w:lvlText w:val="%1."/>
      <w:lvlJc w:val="left"/>
      <w:pPr>
        <w:ind w:left="3479" w:hanging="360"/>
      </w:pPr>
    </w:lvl>
    <w:lvl w:ilvl="1">
      <w:start w:val="1"/>
      <w:numFmt w:val="decimal"/>
      <w:lvlText w:val="%1.%2."/>
      <w:lvlJc w:val="left"/>
      <w:pPr>
        <w:ind w:left="3911" w:hanging="432"/>
      </w:pPr>
    </w:lvl>
    <w:lvl w:ilvl="2">
      <w:start w:val="1"/>
      <w:numFmt w:val="decimal"/>
      <w:lvlText w:val="%1.%2.%3."/>
      <w:lvlJc w:val="left"/>
      <w:pPr>
        <w:ind w:left="4343" w:hanging="504"/>
      </w:pPr>
    </w:lvl>
    <w:lvl w:ilvl="3">
      <w:start w:val="1"/>
      <w:numFmt w:val="decimal"/>
      <w:lvlText w:val="%1.%2.%3.%4."/>
      <w:lvlJc w:val="left"/>
      <w:pPr>
        <w:ind w:left="4847" w:hanging="648"/>
      </w:pPr>
    </w:lvl>
    <w:lvl w:ilvl="4">
      <w:start w:val="1"/>
      <w:numFmt w:val="decimal"/>
      <w:lvlText w:val="%1.%2.%3.%4.%5."/>
      <w:lvlJc w:val="left"/>
      <w:pPr>
        <w:ind w:left="5351" w:hanging="792"/>
      </w:pPr>
    </w:lvl>
    <w:lvl w:ilvl="5">
      <w:start w:val="1"/>
      <w:numFmt w:val="decimal"/>
      <w:lvlText w:val="%1.%2.%3.%4.%5.%6."/>
      <w:lvlJc w:val="left"/>
      <w:pPr>
        <w:ind w:left="5855" w:hanging="936"/>
      </w:pPr>
    </w:lvl>
    <w:lvl w:ilvl="6">
      <w:start w:val="1"/>
      <w:numFmt w:val="decimal"/>
      <w:lvlText w:val="%1.%2.%3.%4.%5.%6.%7."/>
      <w:lvlJc w:val="left"/>
      <w:pPr>
        <w:ind w:left="6359" w:hanging="1080"/>
      </w:pPr>
    </w:lvl>
    <w:lvl w:ilvl="7">
      <w:start w:val="1"/>
      <w:numFmt w:val="decimal"/>
      <w:lvlText w:val="%1.%2.%3.%4.%5.%6.%7.%8."/>
      <w:lvlJc w:val="left"/>
      <w:pPr>
        <w:ind w:left="6863" w:hanging="1224"/>
      </w:pPr>
    </w:lvl>
    <w:lvl w:ilvl="8">
      <w:start w:val="1"/>
      <w:numFmt w:val="decimal"/>
      <w:lvlText w:val="%1.%2.%3.%4.%5.%6.%7.%8.%9."/>
      <w:lvlJc w:val="left"/>
      <w:pPr>
        <w:ind w:left="7439" w:hanging="1440"/>
      </w:pPr>
    </w:lvl>
  </w:abstractNum>
  <w:abstractNum w:abstractNumId="33" w15:restartNumberingAfterBreak="0">
    <w:nsid w:val="621D38F9"/>
    <w:multiLevelType w:val="hybridMultilevel"/>
    <w:tmpl w:val="F2ECFEBE"/>
    <w:lvl w:ilvl="0" w:tplc="36A00A2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C379CC"/>
    <w:multiLevelType w:val="hybridMultilevel"/>
    <w:tmpl w:val="7EA02B66"/>
    <w:lvl w:ilvl="0" w:tplc="C706B4E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D81AB3"/>
    <w:multiLevelType w:val="hybridMultilevel"/>
    <w:tmpl w:val="F39E7550"/>
    <w:lvl w:ilvl="0" w:tplc="36A00A2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1348CE"/>
    <w:multiLevelType w:val="hybridMultilevel"/>
    <w:tmpl w:val="9F10A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874087"/>
    <w:multiLevelType w:val="hybridMultilevel"/>
    <w:tmpl w:val="6400B39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9C40A2"/>
    <w:multiLevelType w:val="hybridMultilevel"/>
    <w:tmpl w:val="800E2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0159B2"/>
    <w:multiLevelType w:val="hybridMultilevel"/>
    <w:tmpl w:val="72CEBE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9F3B28"/>
    <w:multiLevelType w:val="hybridMultilevel"/>
    <w:tmpl w:val="34A2A0D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6EC85123"/>
    <w:multiLevelType w:val="hybridMultilevel"/>
    <w:tmpl w:val="43F687A2"/>
    <w:lvl w:ilvl="0" w:tplc="EF10E7E0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  <w:b w:val="0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9C7362"/>
    <w:multiLevelType w:val="hybridMultilevel"/>
    <w:tmpl w:val="9984ED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EE717A"/>
    <w:multiLevelType w:val="hybridMultilevel"/>
    <w:tmpl w:val="5F9076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474473"/>
    <w:multiLevelType w:val="hybridMultilevel"/>
    <w:tmpl w:val="8820A284"/>
    <w:lvl w:ilvl="0" w:tplc="36A00A2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FA01EF"/>
    <w:multiLevelType w:val="hybridMultilevel"/>
    <w:tmpl w:val="AF9EF4C6"/>
    <w:lvl w:ilvl="0" w:tplc="70A85F50"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4147467">
    <w:abstractNumId w:val="13"/>
  </w:num>
  <w:num w:numId="2" w16cid:durableId="726150489">
    <w:abstractNumId w:val="3"/>
  </w:num>
  <w:num w:numId="3" w16cid:durableId="53312760">
    <w:abstractNumId w:val="35"/>
  </w:num>
  <w:num w:numId="4" w16cid:durableId="1661763107">
    <w:abstractNumId w:val="41"/>
  </w:num>
  <w:num w:numId="5" w16cid:durableId="1046953175">
    <w:abstractNumId w:val="23"/>
  </w:num>
  <w:num w:numId="6" w16cid:durableId="1667264">
    <w:abstractNumId w:val="21"/>
  </w:num>
  <w:num w:numId="7" w16cid:durableId="770710444">
    <w:abstractNumId w:val="15"/>
  </w:num>
  <w:num w:numId="8" w16cid:durableId="876545468">
    <w:abstractNumId w:val="32"/>
  </w:num>
  <w:num w:numId="9" w16cid:durableId="1660577798">
    <w:abstractNumId w:val="10"/>
  </w:num>
  <w:num w:numId="10" w16cid:durableId="673845887">
    <w:abstractNumId w:val="39"/>
  </w:num>
  <w:num w:numId="11" w16cid:durableId="1289319699">
    <w:abstractNumId w:val="42"/>
  </w:num>
  <w:num w:numId="12" w16cid:durableId="1383017369">
    <w:abstractNumId w:val="30"/>
  </w:num>
  <w:num w:numId="13" w16cid:durableId="869997439">
    <w:abstractNumId w:val="14"/>
  </w:num>
  <w:num w:numId="14" w16cid:durableId="2118334086">
    <w:abstractNumId w:val="29"/>
  </w:num>
  <w:num w:numId="15" w16cid:durableId="724181138">
    <w:abstractNumId w:val="2"/>
  </w:num>
  <w:num w:numId="16" w16cid:durableId="2001038380">
    <w:abstractNumId w:val="36"/>
  </w:num>
  <w:num w:numId="17" w16cid:durableId="1835608686">
    <w:abstractNumId w:val="20"/>
  </w:num>
  <w:num w:numId="18" w16cid:durableId="963345217">
    <w:abstractNumId w:val="34"/>
  </w:num>
  <w:num w:numId="19" w16cid:durableId="1769036296">
    <w:abstractNumId w:val="11"/>
  </w:num>
  <w:num w:numId="20" w16cid:durableId="637996789">
    <w:abstractNumId w:val="22"/>
  </w:num>
  <w:num w:numId="21" w16cid:durableId="725689178">
    <w:abstractNumId w:val="19"/>
  </w:num>
  <w:num w:numId="22" w16cid:durableId="1051079804">
    <w:abstractNumId w:val="27"/>
  </w:num>
  <w:num w:numId="23" w16cid:durableId="95366688">
    <w:abstractNumId w:val="25"/>
  </w:num>
  <w:num w:numId="24" w16cid:durableId="250893500">
    <w:abstractNumId w:val="12"/>
  </w:num>
  <w:num w:numId="25" w16cid:durableId="1535918756">
    <w:abstractNumId w:val="16"/>
  </w:num>
  <w:num w:numId="26" w16cid:durableId="1258292111">
    <w:abstractNumId w:val="4"/>
  </w:num>
  <w:num w:numId="27" w16cid:durableId="1542863425">
    <w:abstractNumId w:val="31"/>
  </w:num>
  <w:num w:numId="28" w16cid:durableId="1722048269">
    <w:abstractNumId w:val="18"/>
  </w:num>
  <w:num w:numId="29" w16cid:durableId="810823938">
    <w:abstractNumId w:val="44"/>
  </w:num>
  <w:num w:numId="30" w16cid:durableId="1823698931">
    <w:abstractNumId w:val="33"/>
  </w:num>
  <w:num w:numId="31" w16cid:durableId="750662143">
    <w:abstractNumId w:val="5"/>
  </w:num>
  <w:num w:numId="32" w16cid:durableId="1929802030">
    <w:abstractNumId w:val="26"/>
  </w:num>
  <w:num w:numId="33" w16cid:durableId="626131108">
    <w:abstractNumId w:val="45"/>
  </w:num>
  <w:num w:numId="34" w16cid:durableId="2012027881">
    <w:abstractNumId w:val="28"/>
  </w:num>
  <w:num w:numId="35" w16cid:durableId="481778038">
    <w:abstractNumId w:val="7"/>
  </w:num>
  <w:num w:numId="36" w16cid:durableId="468591149">
    <w:abstractNumId w:val="0"/>
  </w:num>
  <w:num w:numId="37" w16cid:durableId="1001004199">
    <w:abstractNumId w:val="24"/>
  </w:num>
  <w:num w:numId="38" w16cid:durableId="704675423">
    <w:abstractNumId w:val="40"/>
  </w:num>
  <w:num w:numId="39" w16cid:durableId="1374231204">
    <w:abstractNumId w:val="38"/>
  </w:num>
  <w:num w:numId="40" w16cid:durableId="1541354018">
    <w:abstractNumId w:val="1"/>
  </w:num>
  <w:num w:numId="41" w16cid:durableId="1533886302">
    <w:abstractNumId w:val="9"/>
  </w:num>
  <w:num w:numId="42" w16cid:durableId="10115256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83504568">
    <w:abstractNumId w:val="17"/>
  </w:num>
  <w:num w:numId="44" w16cid:durableId="397557466">
    <w:abstractNumId w:val="6"/>
  </w:num>
  <w:num w:numId="45" w16cid:durableId="784618259">
    <w:abstractNumId w:val="37"/>
  </w:num>
  <w:num w:numId="46" w16cid:durableId="1288201295">
    <w:abstractNumId w:val="4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tzSxMDA1MzM3NzFW0lEKTi0uzszPAykwqgUAZMf9aywAAAA="/>
  </w:docVars>
  <w:rsids>
    <w:rsidRoot w:val="001673DA"/>
    <w:rsid w:val="0000071F"/>
    <w:rsid w:val="00001216"/>
    <w:rsid w:val="00001B08"/>
    <w:rsid w:val="000022A5"/>
    <w:rsid w:val="0000288F"/>
    <w:rsid w:val="00002E0A"/>
    <w:rsid w:val="00003718"/>
    <w:rsid w:val="000067B1"/>
    <w:rsid w:val="00012538"/>
    <w:rsid w:val="00013A94"/>
    <w:rsid w:val="0001724F"/>
    <w:rsid w:val="00017BD4"/>
    <w:rsid w:val="00021449"/>
    <w:rsid w:val="00022D61"/>
    <w:rsid w:val="00022E07"/>
    <w:rsid w:val="00026BE3"/>
    <w:rsid w:val="00027D7B"/>
    <w:rsid w:val="0003039A"/>
    <w:rsid w:val="00031115"/>
    <w:rsid w:val="00031C14"/>
    <w:rsid w:val="00031F2C"/>
    <w:rsid w:val="00032302"/>
    <w:rsid w:val="00032C73"/>
    <w:rsid w:val="00034191"/>
    <w:rsid w:val="00034336"/>
    <w:rsid w:val="000343A8"/>
    <w:rsid w:val="00037017"/>
    <w:rsid w:val="0003739E"/>
    <w:rsid w:val="000378A9"/>
    <w:rsid w:val="00040992"/>
    <w:rsid w:val="0004117C"/>
    <w:rsid w:val="00041C0D"/>
    <w:rsid w:val="00041D8F"/>
    <w:rsid w:val="00045906"/>
    <w:rsid w:val="0004724F"/>
    <w:rsid w:val="00051CC3"/>
    <w:rsid w:val="00054520"/>
    <w:rsid w:val="0005607B"/>
    <w:rsid w:val="00056C0C"/>
    <w:rsid w:val="00057C30"/>
    <w:rsid w:val="00060854"/>
    <w:rsid w:val="00060BBD"/>
    <w:rsid w:val="000610D0"/>
    <w:rsid w:val="00061508"/>
    <w:rsid w:val="00061A3A"/>
    <w:rsid w:val="00061DAC"/>
    <w:rsid w:val="00062B97"/>
    <w:rsid w:val="00064D05"/>
    <w:rsid w:val="000725D4"/>
    <w:rsid w:val="000766FC"/>
    <w:rsid w:val="000777BE"/>
    <w:rsid w:val="00080049"/>
    <w:rsid w:val="00080228"/>
    <w:rsid w:val="00080EEC"/>
    <w:rsid w:val="0008113B"/>
    <w:rsid w:val="00085EA6"/>
    <w:rsid w:val="00087D32"/>
    <w:rsid w:val="00091EA5"/>
    <w:rsid w:val="0009406E"/>
    <w:rsid w:val="000944EC"/>
    <w:rsid w:val="00094DF8"/>
    <w:rsid w:val="0009674D"/>
    <w:rsid w:val="00097176"/>
    <w:rsid w:val="000974F2"/>
    <w:rsid w:val="000A1C1B"/>
    <w:rsid w:val="000A2EA4"/>
    <w:rsid w:val="000A4C25"/>
    <w:rsid w:val="000A6774"/>
    <w:rsid w:val="000B0E54"/>
    <w:rsid w:val="000B1271"/>
    <w:rsid w:val="000B20F4"/>
    <w:rsid w:val="000B2575"/>
    <w:rsid w:val="000B477E"/>
    <w:rsid w:val="000B59A0"/>
    <w:rsid w:val="000B66DB"/>
    <w:rsid w:val="000C10E8"/>
    <w:rsid w:val="000C250A"/>
    <w:rsid w:val="000C4734"/>
    <w:rsid w:val="000C4A69"/>
    <w:rsid w:val="000C565F"/>
    <w:rsid w:val="000C5C19"/>
    <w:rsid w:val="000C5DFC"/>
    <w:rsid w:val="000D164E"/>
    <w:rsid w:val="000D1AEF"/>
    <w:rsid w:val="000D3AD5"/>
    <w:rsid w:val="000D4CE5"/>
    <w:rsid w:val="000D56F8"/>
    <w:rsid w:val="000D72C3"/>
    <w:rsid w:val="000E14A8"/>
    <w:rsid w:val="000E4A0C"/>
    <w:rsid w:val="000E4C27"/>
    <w:rsid w:val="000E6298"/>
    <w:rsid w:val="000E6CE1"/>
    <w:rsid w:val="000F19AB"/>
    <w:rsid w:val="000F1DC3"/>
    <w:rsid w:val="000F2682"/>
    <w:rsid w:val="000F347E"/>
    <w:rsid w:val="000F6079"/>
    <w:rsid w:val="000F6381"/>
    <w:rsid w:val="000F64C5"/>
    <w:rsid w:val="000F7437"/>
    <w:rsid w:val="000F7DCB"/>
    <w:rsid w:val="00101218"/>
    <w:rsid w:val="001023DD"/>
    <w:rsid w:val="00102967"/>
    <w:rsid w:val="00103E6E"/>
    <w:rsid w:val="00104133"/>
    <w:rsid w:val="001046E1"/>
    <w:rsid w:val="0010550A"/>
    <w:rsid w:val="001056FC"/>
    <w:rsid w:val="00106617"/>
    <w:rsid w:val="00106987"/>
    <w:rsid w:val="00106AA7"/>
    <w:rsid w:val="0011079F"/>
    <w:rsid w:val="001115FE"/>
    <w:rsid w:val="00111940"/>
    <w:rsid w:val="00111D74"/>
    <w:rsid w:val="00116FEB"/>
    <w:rsid w:val="001176E1"/>
    <w:rsid w:val="00121D5F"/>
    <w:rsid w:val="0012270E"/>
    <w:rsid w:val="0012562B"/>
    <w:rsid w:val="00126165"/>
    <w:rsid w:val="001325DE"/>
    <w:rsid w:val="001332EA"/>
    <w:rsid w:val="001343E4"/>
    <w:rsid w:val="001356B1"/>
    <w:rsid w:val="00141B0A"/>
    <w:rsid w:val="00141F28"/>
    <w:rsid w:val="001429B9"/>
    <w:rsid w:val="00144660"/>
    <w:rsid w:val="001456B8"/>
    <w:rsid w:val="00145A0B"/>
    <w:rsid w:val="00150145"/>
    <w:rsid w:val="00150BE5"/>
    <w:rsid w:val="0015233B"/>
    <w:rsid w:val="00154D53"/>
    <w:rsid w:val="001579B2"/>
    <w:rsid w:val="00160095"/>
    <w:rsid w:val="00161319"/>
    <w:rsid w:val="00161B5E"/>
    <w:rsid w:val="00162535"/>
    <w:rsid w:val="00163B1C"/>
    <w:rsid w:val="00165EFA"/>
    <w:rsid w:val="001673DA"/>
    <w:rsid w:val="00170F86"/>
    <w:rsid w:val="0017226F"/>
    <w:rsid w:val="0017244B"/>
    <w:rsid w:val="001728EC"/>
    <w:rsid w:val="00176811"/>
    <w:rsid w:val="00180B2D"/>
    <w:rsid w:val="00181164"/>
    <w:rsid w:val="00182872"/>
    <w:rsid w:val="00183F1E"/>
    <w:rsid w:val="00184EAC"/>
    <w:rsid w:val="001850D7"/>
    <w:rsid w:val="00185D75"/>
    <w:rsid w:val="00187B0D"/>
    <w:rsid w:val="001910AD"/>
    <w:rsid w:val="0019458B"/>
    <w:rsid w:val="001963FE"/>
    <w:rsid w:val="001A0CA7"/>
    <w:rsid w:val="001A1336"/>
    <w:rsid w:val="001A288A"/>
    <w:rsid w:val="001A7DBB"/>
    <w:rsid w:val="001B0450"/>
    <w:rsid w:val="001B29EE"/>
    <w:rsid w:val="001B2AE4"/>
    <w:rsid w:val="001B6396"/>
    <w:rsid w:val="001B67EA"/>
    <w:rsid w:val="001B7620"/>
    <w:rsid w:val="001B7B89"/>
    <w:rsid w:val="001C0F20"/>
    <w:rsid w:val="001C28DE"/>
    <w:rsid w:val="001C358F"/>
    <w:rsid w:val="001C492A"/>
    <w:rsid w:val="001C578F"/>
    <w:rsid w:val="001C5A83"/>
    <w:rsid w:val="001C62C4"/>
    <w:rsid w:val="001C6801"/>
    <w:rsid w:val="001C79AD"/>
    <w:rsid w:val="001D3B4F"/>
    <w:rsid w:val="001D405D"/>
    <w:rsid w:val="001D4A39"/>
    <w:rsid w:val="001E0C78"/>
    <w:rsid w:val="001E1C65"/>
    <w:rsid w:val="001E3054"/>
    <w:rsid w:val="001E3E8E"/>
    <w:rsid w:val="001E6279"/>
    <w:rsid w:val="001E7DE2"/>
    <w:rsid w:val="001F1CD8"/>
    <w:rsid w:val="001F35A3"/>
    <w:rsid w:val="001F5E88"/>
    <w:rsid w:val="00201B2D"/>
    <w:rsid w:val="0020429C"/>
    <w:rsid w:val="00204AD9"/>
    <w:rsid w:val="00205CA1"/>
    <w:rsid w:val="00207AC2"/>
    <w:rsid w:val="00212141"/>
    <w:rsid w:val="00212897"/>
    <w:rsid w:val="00213273"/>
    <w:rsid w:val="00214B29"/>
    <w:rsid w:val="002215E2"/>
    <w:rsid w:val="00221DFC"/>
    <w:rsid w:val="00223EC3"/>
    <w:rsid w:val="0022423D"/>
    <w:rsid w:val="00226878"/>
    <w:rsid w:val="00226923"/>
    <w:rsid w:val="0023050A"/>
    <w:rsid w:val="00230724"/>
    <w:rsid w:val="00231855"/>
    <w:rsid w:val="0023252A"/>
    <w:rsid w:val="00235EFE"/>
    <w:rsid w:val="00237B82"/>
    <w:rsid w:val="00241130"/>
    <w:rsid w:val="00245545"/>
    <w:rsid w:val="002476E5"/>
    <w:rsid w:val="002502C3"/>
    <w:rsid w:val="00250E5B"/>
    <w:rsid w:val="00256B85"/>
    <w:rsid w:val="0025745D"/>
    <w:rsid w:val="00257B57"/>
    <w:rsid w:val="002602C5"/>
    <w:rsid w:val="002634BA"/>
    <w:rsid w:val="002638B0"/>
    <w:rsid w:val="002652F9"/>
    <w:rsid w:val="0026653F"/>
    <w:rsid w:val="00266F08"/>
    <w:rsid w:val="00270CD6"/>
    <w:rsid w:val="00273018"/>
    <w:rsid w:val="002752FA"/>
    <w:rsid w:val="00276572"/>
    <w:rsid w:val="00283D06"/>
    <w:rsid w:val="00290D8F"/>
    <w:rsid w:val="00290DC6"/>
    <w:rsid w:val="00291BC6"/>
    <w:rsid w:val="00293027"/>
    <w:rsid w:val="0029347A"/>
    <w:rsid w:val="002963AB"/>
    <w:rsid w:val="002970BE"/>
    <w:rsid w:val="002977C0"/>
    <w:rsid w:val="002A0080"/>
    <w:rsid w:val="002A01BD"/>
    <w:rsid w:val="002A073F"/>
    <w:rsid w:val="002B002B"/>
    <w:rsid w:val="002B0E86"/>
    <w:rsid w:val="002B0FED"/>
    <w:rsid w:val="002B4A60"/>
    <w:rsid w:val="002B6B38"/>
    <w:rsid w:val="002B79B8"/>
    <w:rsid w:val="002C2F5B"/>
    <w:rsid w:val="002C346D"/>
    <w:rsid w:val="002D1E34"/>
    <w:rsid w:val="002D49BE"/>
    <w:rsid w:val="002D5C96"/>
    <w:rsid w:val="002D63B0"/>
    <w:rsid w:val="002D6696"/>
    <w:rsid w:val="002D6853"/>
    <w:rsid w:val="002E040A"/>
    <w:rsid w:val="002E1512"/>
    <w:rsid w:val="002E2313"/>
    <w:rsid w:val="002E336D"/>
    <w:rsid w:val="002E3623"/>
    <w:rsid w:val="002E5279"/>
    <w:rsid w:val="002E5CDC"/>
    <w:rsid w:val="002E6A11"/>
    <w:rsid w:val="002E6DCC"/>
    <w:rsid w:val="002F17C7"/>
    <w:rsid w:val="002F2201"/>
    <w:rsid w:val="002F2353"/>
    <w:rsid w:val="002F34CC"/>
    <w:rsid w:val="002F3B00"/>
    <w:rsid w:val="00301301"/>
    <w:rsid w:val="00301F90"/>
    <w:rsid w:val="00303542"/>
    <w:rsid w:val="0030392D"/>
    <w:rsid w:val="00304668"/>
    <w:rsid w:val="00304CA6"/>
    <w:rsid w:val="00307C1B"/>
    <w:rsid w:val="00311031"/>
    <w:rsid w:val="00311105"/>
    <w:rsid w:val="00312A26"/>
    <w:rsid w:val="003133E0"/>
    <w:rsid w:val="0032004A"/>
    <w:rsid w:val="0032065E"/>
    <w:rsid w:val="00320DF0"/>
    <w:rsid w:val="00321A11"/>
    <w:rsid w:val="00325C05"/>
    <w:rsid w:val="00325FCB"/>
    <w:rsid w:val="00327ABA"/>
    <w:rsid w:val="003327D7"/>
    <w:rsid w:val="0033307D"/>
    <w:rsid w:val="00334172"/>
    <w:rsid w:val="003341FC"/>
    <w:rsid w:val="00335BAB"/>
    <w:rsid w:val="003366F4"/>
    <w:rsid w:val="00336B35"/>
    <w:rsid w:val="00336E34"/>
    <w:rsid w:val="00337882"/>
    <w:rsid w:val="003411F4"/>
    <w:rsid w:val="003422D6"/>
    <w:rsid w:val="00343310"/>
    <w:rsid w:val="0034432E"/>
    <w:rsid w:val="00344BA2"/>
    <w:rsid w:val="00347EAE"/>
    <w:rsid w:val="0035027D"/>
    <w:rsid w:val="003547AB"/>
    <w:rsid w:val="00354B6E"/>
    <w:rsid w:val="003552EF"/>
    <w:rsid w:val="0035579C"/>
    <w:rsid w:val="003565E1"/>
    <w:rsid w:val="00360830"/>
    <w:rsid w:val="003608F7"/>
    <w:rsid w:val="00360AB1"/>
    <w:rsid w:val="00360BDC"/>
    <w:rsid w:val="003645FF"/>
    <w:rsid w:val="00367A33"/>
    <w:rsid w:val="00367D26"/>
    <w:rsid w:val="0037072F"/>
    <w:rsid w:val="003718B5"/>
    <w:rsid w:val="00372189"/>
    <w:rsid w:val="00372291"/>
    <w:rsid w:val="00373C29"/>
    <w:rsid w:val="003750D0"/>
    <w:rsid w:val="00377C7E"/>
    <w:rsid w:val="00377DB2"/>
    <w:rsid w:val="00381DD2"/>
    <w:rsid w:val="003825BF"/>
    <w:rsid w:val="0038396C"/>
    <w:rsid w:val="0038480E"/>
    <w:rsid w:val="00384953"/>
    <w:rsid w:val="0038580B"/>
    <w:rsid w:val="003864BF"/>
    <w:rsid w:val="00386CAF"/>
    <w:rsid w:val="003878A8"/>
    <w:rsid w:val="003936E4"/>
    <w:rsid w:val="0039374F"/>
    <w:rsid w:val="00393D03"/>
    <w:rsid w:val="003A3313"/>
    <w:rsid w:val="003A45B3"/>
    <w:rsid w:val="003A5644"/>
    <w:rsid w:val="003A5917"/>
    <w:rsid w:val="003A71D6"/>
    <w:rsid w:val="003A7316"/>
    <w:rsid w:val="003B1EEA"/>
    <w:rsid w:val="003B24F4"/>
    <w:rsid w:val="003B622D"/>
    <w:rsid w:val="003B7771"/>
    <w:rsid w:val="003C0E58"/>
    <w:rsid w:val="003C0EE5"/>
    <w:rsid w:val="003C2FFA"/>
    <w:rsid w:val="003C4A46"/>
    <w:rsid w:val="003C5BF2"/>
    <w:rsid w:val="003C77DF"/>
    <w:rsid w:val="003D2A8F"/>
    <w:rsid w:val="003D41F6"/>
    <w:rsid w:val="003D4BBA"/>
    <w:rsid w:val="003E0252"/>
    <w:rsid w:val="003E1417"/>
    <w:rsid w:val="003E2045"/>
    <w:rsid w:val="003E5581"/>
    <w:rsid w:val="003E5941"/>
    <w:rsid w:val="003E5F26"/>
    <w:rsid w:val="003E74F9"/>
    <w:rsid w:val="003F42EF"/>
    <w:rsid w:val="003F4FE7"/>
    <w:rsid w:val="003F5572"/>
    <w:rsid w:val="003F5836"/>
    <w:rsid w:val="003F5D44"/>
    <w:rsid w:val="003F6053"/>
    <w:rsid w:val="00400FB9"/>
    <w:rsid w:val="0040243D"/>
    <w:rsid w:val="004057C8"/>
    <w:rsid w:val="0040795D"/>
    <w:rsid w:val="0041133B"/>
    <w:rsid w:val="00411892"/>
    <w:rsid w:val="00412B75"/>
    <w:rsid w:val="00412D19"/>
    <w:rsid w:val="00412ECF"/>
    <w:rsid w:val="004137AB"/>
    <w:rsid w:val="00415DED"/>
    <w:rsid w:val="0041737A"/>
    <w:rsid w:val="004200A8"/>
    <w:rsid w:val="00421A12"/>
    <w:rsid w:val="00423637"/>
    <w:rsid w:val="00432C41"/>
    <w:rsid w:val="00435A0B"/>
    <w:rsid w:val="00437D1D"/>
    <w:rsid w:val="00440389"/>
    <w:rsid w:val="004422E7"/>
    <w:rsid w:val="0044234A"/>
    <w:rsid w:val="00442826"/>
    <w:rsid w:val="00443DC4"/>
    <w:rsid w:val="004446BD"/>
    <w:rsid w:val="004446DD"/>
    <w:rsid w:val="0044788E"/>
    <w:rsid w:val="00450081"/>
    <w:rsid w:val="00450805"/>
    <w:rsid w:val="004537A8"/>
    <w:rsid w:val="00455D83"/>
    <w:rsid w:val="00455F92"/>
    <w:rsid w:val="00457A32"/>
    <w:rsid w:val="004632FE"/>
    <w:rsid w:val="004634AE"/>
    <w:rsid w:val="0046357A"/>
    <w:rsid w:val="00463A3A"/>
    <w:rsid w:val="00464A20"/>
    <w:rsid w:val="0046516C"/>
    <w:rsid w:val="004670C1"/>
    <w:rsid w:val="00471A31"/>
    <w:rsid w:val="00472568"/>
    <w:rsid w:val="00472D86"/>
    <w:rsid w:val="00474C35"/>
    <w:rsid w:val="00474CF4"/>
    <w:rsid w:val="00474EF0"/>
    <w:rsid w:val="0048129C"/>
    <w:rsid w:val="00481668"/>
    <w:rsid w:val="00483FC9"/>
    <w:rsid w:val="004842D5"/>
    <w:rsid w:val="004848EB"/>
    <w:rsid w:val="00484FBE"/>
    <w:rsid w:val="00485C18"/>
    <w:rsid w:val="0048611D"/>
    <w:rsid w:val="00487090"/>
    <w:rsid w:val="004901FC"/>
    <w:rsid w:val="00490E46"/>
    <w:rsid w:val="00492E92"/>
    <w:rsid w:val="004937FF"/>
    <w:rsid w:val="00493F75"/>
    <w:rsid w:val="004954FB"/>
    <w:rsid w:val="00495FCE"/>
    <w:rsid w:val="004969AE"/>
    <w:rsid w:val="004A011D"/>
    <w:rsid w:val="004A0364"/>
    <w:rsid w:val="004A096A"/>
    <w:rsid w:val="004A4C53"/>
    <w:rsid w:val="004A5946"/>
    <w:rsid w:val="004A7544"/>
    <w:rsid w:val="004A7B71"/>
    <w:rsid w:val="004B145D"/>
    <w:rsid w:val="004B17F1"/>
    <w:rsid w:val="004B1C17"/>
    <w:rsid w:val="004B2F9D"/>
    <w:rsid w:val="004B3C13"/>
    <w:rsid w:val="004C09DC"/>
    <w:rsid w:val="004C34A1"/>
    <w:rsid w:val="004C3569"/>
    <w:rsid w:val="004C3AA3"/>
    <w:rsid w:val="004C559F"/>
    <w:rsid w:val="004C5825"/>
    <w:rsid w:val="004C64DF"/>
    <w:rsid w:val="004C70E6"/>
    <w:rsid w:val="004C752C"/>
    <w:rsid w:val="004D35B7"/>
    <w:rsid w:val="004D529A"/>
    <w:rsid w:val="004D68EC"/>
    <w:rsid w:val="004D76C3"/>
    <w:rsid w:val="004E1E7F"/>
    <w:rsid w:val="004E2D08"/>
    <w:rsid w:val="004E3718"/>
    <w:rsid w:val="004E3978"/>
    <w:rsid w:val="004E3982"/>
    <w:rsid w:val="004E3DD8"/>
    <w:rsid w:val="004E5DA9"/>
    <w:rsid w:val="004E75FE"/>
    <w:rsid w:val="004F1C03"/>
    <w:rsid w:val="004F4AE7"/>
    <w:rsid w:val="004F57E0"/>
    <w:rsid w:val="004F583B"/>
    <w:rsid w:val="004F5ACA"/>
    <w:rsid w:val="004F6590"/>
    <w:rsid w:val="004F7C78"/>
    <w:rsid w:val="005006FF"/>
    <w:rsid w:val="00501CBE"/>
    <w:rsid w:val="00502947"/>
    <w:rsid w:val="00502C43"/>
    <w:rsid w:val="005054EC"/>
    <w:rsid w:val="00506961"/>
    <w:rsid w:val="00506D32"/>
    <w:rsid w:val="005071B4"/>
    <w:rsid w:val="005104C7"/>
    <w:rsid w:val="005109D2"/>
    <w:rsid w:val="005124DD"/>
    <w:rsid w:val="0051495F"/>
    <w:rsid w:val="00522138"/>
    <w:rsid w:val="00523B3C"/>
    <w:rsid w:val="0052559B"/>
    <w:rsid w:val="00525782"/>
    <w:rsid w:val="00527B84"/>
    <w:rsid w:val="00530018"/>
    <w:rsid w:val="00530452"/>
    <w:rsid w:val="005317B7"/>
    <w:rsid w:val="00534580"/>
    <w:rsid w:val="00534D67"/>
    <w:rsid w:val="00535536"/>
    <w:rsid w:val="00543B17"/>
    <w:rsid w:val="005456DD"/>
    <w:rsid w:val="00545B8F"/>
    <w:rsid w:val="00553080"/>
    <w:rsid w:val="00554A3A"/>
    <w:rsid w:val="00555A88"/>
    <w:rsid w:val="00556B2E"/>
    <w:rsid w:val="00557240"/>
    <w:rsid w:val="005601DA"/>
    <w:rsid w:val="0056158B"/>
    <w:rsid w:val="005627DD"/>
    <w:rsid w:val="005629D8"/>
    <w:rsid w:val="00563262"/>
    <w:rsid w:val="0057109C"/>
    <w:rsid w:val="005710E5"/>
    <w:rsid w:val="00575CA8"/>
    <w:rsid w:val="005828A8"/>
    <w:rsid w:val="005831BA"/>
    <w:rsid w:val="0058341E"/>
    <w:rsid w:val="00584721"/>
    <w:rsid w:val="00584E79"/>
    <w:rsid w:val="005850F5"/>
    <w:rsid w:val="0058525C"/>
    <w:rsid w:val="00585782"/>
    <w:rsid w:val="00592ACE"/>
    <w:rsid w:val="00593390"/>
    <w:rsid w:val="0059520E"/>
    <w:rsid w:val="00595DE3"/>
    <w:rsid w:val="00595FAA"/>
    <w:rsid w:val="005A43A5"/>
    <w:rsid w:val="005A7B95"/>
    <w:rsid w:val="005B05C0"/>
    <w:rsid w:val="005B1EB1"/>
    <w:rsid w:val="005B5B09"/>
    <w:rsid w:val="005B66ED"/>
    <w:rsid w:val="005B786B"/>
    <w:rsid w:val="005B7898"/>
    <w:rsid w:val="005B7926"/>
    <w:rsid w:val="005C0267"/>
    <w:rsid w:val="005C3F1D"/>
    <w:rsid w:val="005C4394"/>
    <w:rsid w:val="005D2443"/>
    <w:rsid w:val="005D2908"/>
    <w:rsid w:val="005D3416"/>
    <w:rsid w:val="005D44D6"/>
    <w:rsid w:val="005D5BFE"/>
    <w:rsid w:val="005E03D1"/>
    <w:rsid w:val="005E0D11"/>
    <w:rsid w:val="005E1B01"/>
    <w:rsid w:val="005E34AE"/>
    <w:rsid w:val="005E4205"/>
    <w:rsid w:val="005E4290"/>
    <w:rsid w:val="005E46E0"/>
    <w:rsid w:val="005F11CC"/>
    <w:rsid w:val="005F1600"/>
    <w:rsid w:val="005F1F0B"/>
    <w:rsid w:val="005F24BF"/>
    <w:rsid w:val="005F760B"/>
    <w:rsid w:val="00601A08"/>
    <w:rsid w:val="00603249"/>
    <w:rsid w:val="00605112"/>
    <w:rsid w:val="00606F11"/>
    <w:rsid w:val="006073B5"/>
    <w:rsid w:val="0061041E"/>
    <w:rsid w:val="00612DB8"/>
    <w:rsid w:val="0061360F"/>
    <w:rsid w:val="006144E3"/>
    <w:rsid w:val="00614528"/>
    <w:rsid w:val="0061472D"/>
    <w:rsid w:val="00614A3A"/>
    <w:rsid w:val="00614F7E"/>
    <w:rsid w:val="006154D1"/>
    <w:rsid w:val="00615790"/>
    <w:rsid w:val="00616731"/>
    <w:rsid w:val="006179CA"/>
    <w:rsid w:val="00620262"/>
    <w:rsid w:val="00620829"/>
    <w:rsid w:val="00621E63"/>
    <w:rsid w:val="006253B7"/>
    <w:rsid w:val="00625635"/>
    <w:rsid w:val="00625B91"/>
    <w:rsid w:val="006263CF"/>
    <w:rsid w:val="006319F5"/>
    <w:rsid w:val="00633EB2"/>
    <w:rsid w:val="006359A5"/>
    <w:rsid w:val="0064310A"/>
    <w:rsid w:val="0065094D"/>
    <w:rsid w:val="006509A7"/>
    <w:rsid w:val="006509AD"/>
    <w:rsid w:val="006509CB"/>
    <w:rsid w:val="00650F4D"/>
    <w:rsid w:val="00651273"/>
    <w:rsid w:val="00653723"/>
    <w:rsid w:val="00654B72"/>
    <w:rsid w:val="00654F2B"/>
    <w:rsid w:val="00656A60"/>
    <w:rsid w:val="00662EE1"/>
    <w:rsid w:val="00674A25"/>
    <w:rsid w:val="00674AE3"/>
    <w:rsid w:val="00675BC2"/>
    <w:rsid w:val="00677840"/>
    <w:rsid w:val="00677C49"/>
    <w:rsid w:val="0068061F"/>
    <w:rsid w:val="00681CB5"/>
    <w:rsid w:val="00682139"/>
    <w:rsid w:val="006851CB"/>
    <w:rsid w:val="006857C4"/>
    <w:rsid w:val="00685A85"/>
    <w:rsid w:val="00686C94"/>
    <w:rsid w:val="00686FF6"/>
    <w:rsid w:val="0069198E"/>
    <w:rsid w:val="0069217E"/>
    <w:rsid w:val="006924DE"/>
    <w:rsid w:val="006924DF"/>
    <w:rsid w:val="00692BB8"/>
    <w:rsid w:val="00692D8F"/>
    <w:rsid w:val="006933F6"/>
    <w:rsid w:val="006936FC"/>
    <w:rsid w:val="00695CDA"/>
    <w:rsid w:val="006A0B05"/>
    <w:rsid w:val="006A10F8"/>
    <w:rsid w:val="006A1694"/>
    <w:rsid w:val="006A2B79"/>
    <w:rsid w:val="006A30B3"/>
    <w:rsid w:val="006A3E4B"/>
    <w:rsid w:val="006A5D66"/>
    <w:rsid w:val="006A64E7"/>
    <w:rsid w:val="006B2C13"/>
    <w:rsid w:val="006B4442"/>
    <w:rsid w:val="006B6644"/>
    <w:rsid w:val="006C02E7"/>
    <w:rsid w:val="006C5027"/>
    <w:rsid w:val="006C7823"/>
    <w:rsid w:val="006D01B8"/>
    <w:rsid w:val="006D0A42"/>
    <w:rsid w:val="006D2D63"/>
    <w:rsid w:val="006D2D6F"/>
    <w:rsid w:val="006D3583"/>
    <w:rsid w:val="006D631F"/>
    <w:rsid w:val="006D6B5C"/>
    <w:rsid w:val="006E007D"/>
    <w:rsid w:val="006E1B6D"/>
    <w:rsid w:val="006E1C9B"/>
    <w:rsid w:val="006E2285"/>
    <w:rsid w:val="006E3B73"/>
    <w:rsid w:val="006F0EA3"/>
    <w:rsid w:val="006F3A4A"/>
    <w:rsid w:val="006F4968"/>
    <w:rsid w:val="0070073B"/>
    <w:rsid w:val="00700C50"/>
    <w:rsid w:val="007023A0"/>
    <w:rsid w:val="00704ABB"/>
    <w:rsid w:val="007056A4"/>
    <w:rsid w:val="00706DC8"/>
    <w:rsid w:val="00707FAB"/>
    <w:rsid w:val="007126EB"/>
    <w:rsid w:val="00712C13"/>
    <w:rsid w:val="0071358C"/>
    <w:rsid w:val="00714030"/>
    <w:rsid w:val="0071566C"/>
    <w:rsid w:val="007159C6"/>
    <w:rsid w:val="0071674D"/>
    <w:rsid w:val="00720D39"/>
    <w:rsid w:val="00721295"/>
    <w:rsid w:val="007219A0"/>
    <w:rsid w:val="00722263"/>
    <w:rsid w:val="00723059"/>
    <w:rsid w:val="00723884"/>
    <w:rsid w:val="00723FED"/>
    <w:rsid w:val="007241A7"/>
    <w:rsid w:val="0072451F"/>
    <w:rsid w:val="00726407"/>
    <w:rsid w:val="007330C9"/>
    <w:rsid w:val="007357C1"/>
    <w:rsid w:val="00742BA0"/>
    <w:rsid w:val="00744F00"/>
    <w:rsid w:val="00750A6E"/>
    <w:rsid w:val="00751D3B"/>
    <w:rsid w:val="00752696"/>
    <w:rsid w:val="007530F3"/>
    <w:rsid w:val="0075426B"/>
    <w:rsid w:val="007544F7"/>
    <w:rsid w:val="0075581A"/>
    <w:rsid w:val="007576F3"/>
    <w:rsid w:val="00760AD2"/>
    <w:rsid w:val="00761930"/>
    <w:rsid w:val="00764F1D"/>
    <w:rsid w:val="007653AA"/>
    <w:rsid w:val="007677DC"/>
    <w:rsid w:val="0077267A"/>
    <w:rsid w:val="00775F80"/>
    <w:rsid w:val="007776F5"/>
    <w:rsid w:val="00781356"/>
    <w:rsid w:val="00781C17"/>
    <w:rsid w:val="0078439C"/>
    <w:rsid w:val="0078610B"/>
    <w:rsid w:val="00786F0F"/>
    <w:rsid w:val="00790259"/>
    <w:rsid w:val="00790EE1"/>
    <w:rsid w:val="00792427"/>
    <w:rsid w:val="007937EF"/>
    <w:rsid w:val="0079702A"/>
    <w:rsid w:val="007A2C06"/>
    <w:rsid w:val="007A40DB"/>
    <w:rsid w:val="007A545B"/>
    <w:rsid w:val="007C0065"/>
    <w:rsid w:val="007C092D"/>
    <w:rsid w:val="007C378A"/>
    <w:rsid w:val="007C3EFB"/>
    <w:rsid w:val="007C563F"/>
    <w:rsid w:val="007D1232"/>
    <w:rsid w:val="007D3A1C"/>
    <w:rsid w:val="007D4635"/>
    <w:rsid w:val="007D6CC2"/>
    <w:rsid w:val="007E136C"/>
    <w:rsid w:val="007E228D"/>
    <w:rsid w:val="007E72A6"/>
    <w:rsid w:val="007E7727"/>
    <w:rsid w:val="007F0524"/>
    <w:rsid w:val="007F331A"/>
    <w:rsid w:val="007F4936"/>
    <w:rsid w:val="007F5801"/>
    <w:rsid w:val="007F65D1"/>
    <w:rsid w:val="008003BC"/>
    <w:rsid w:val="008009B3"/>
    <w:rsid w:val="00800AD2"/>
    <w:rsid w:val="008023CF"/>
    <w:rsid w:val="00802FCB"/>
    <w:rsid w:val="0080307B"/>
    <w:rsid w:val="008033A4"/>
    <w:rsid w:val="00803B78"/>
    <w:rsid w:val="008041FF"/>
    <w:rsid w:val="008054A2"/>
    <w:rsid w:val="008054DE"/>
    <w:rsid w:val="00805906"/>
    <w:rsid w:val="00806CC6"/>
    <w:rsid w:val="0081125D"/>
    <w:rsid w:val="00812235"/>
    <w:rsid w:val="0081280B"/>
    <w:rsid w:val="00813529"/>
    <w:rsid w:val="0081432E"/>
    <w:rsid w:val="00815702"/>
    <w:rsid w:val="00817B15"/>
    <w:rsid w:val="0082131B"/>
    <w:rsid w:val="00821F00"/>
    <w:rsid w:val="0082314C"/>
    <w:rsid w:val="00825505"/>
    <w:rsid w:val="008317FB"/>
    <w:rsid w:val="00833656"/>
    <w:rsid w:val="00833C64"/>
    <w:rsid w:val="00834E5F"/>
    <w:rsid w:val="00834FA2"/>
    <w:rsid w:val="00835854"/>
    <w:rsid w:val="00835936"/>
    <w:rsid w:val="00841C6F"/>
    <w:rsid w:val="0084480A"/>
    <w:rsid w:val="0084582B"/>
    <w:rsid w:val="0084637D"/>
    <w:rsid w:val="008464F6"/>
    <w:rsid w:val="00852151"/>
    <w:rsid w:val="008524BC"/>
    <w:rsid w:val="00852A7F"/>
    <w:rsid w:val="008534DA"/>
    <w:rsid w:val="008543C5"/>
    <w:rsid w:val="00857730"/>
    <w:rsid w:val="008633FD"/>
    <w:rsid w:val="00864963"/>
    <w:rsid w:val="00864D00"/>
    <w:rsid w:val="008747E9"/>
    <w:rsid w:val="00876CC9"/>
    <w:rsid w:val="008828A5"/>
    <w:rsid w:val="008848D9"/>
    <w:rsid w:val="00884D70"/>
    <w:rsid w:val="008854DA"/>
    <w:rsid w:val="00886076"/>
    <w:rsid w:val="008868F3"/>
    <w:rsid w:val="008875AA"/>
    <w:rsid w:val="00891AC5"/>
    <w:rsid w:val="008920F8"/>
    <w:rsid w:val="00893400"/>
    <w:rsid w:val="00893624"/>
    <w:rsid w:val="00895021"/>
    <w:rsid w:val="00897C7E"/>
    <w:rsid w:val="008A1001"/>
    <w:rsid w:val="008A137C"/>
    <w:rsid w:val="008A248B"/>
    <w:rsid w:val="008A3D6E"/>
    <w:rsid w:val="008A4F69"/>
    <w:rsid w:val="008A699E"/>
    <w:rsid w:val="008B18B7"/>
    <w:rsid w:val="008B1D91"/>
    <w:rsid w:val="008B538F"/>
    <w:rsid w:val="008B5C3F"/>
    <w:rsid w:val="008C063C"/>
    <w:rsid w:val="008C1717"/>
    <w:rsid w:val="008C2238"/>
    <w:rsid w:val="008C5161"/>
    <w:rsid w:val="008C5897"/>
    <w:rsid w:val="008C65EE"/>
    <w:rsid w:val="008C73B2"/>
    <w:rsid w:val="008C75F7"/>
    <w:rsid w:val="008D2F70"/>
    <w:rsid w:val="008D61A2"/>
    <w:rsid w:val="008E1096"/>
    <w:rsid w:val="008E2A2D"/>
    <w:rsid w:val="008E38D3"/>
    <w:rsid w:val="008E40E6"/>
    <w:rsid w:val="008E4220"/>
    <w:rsid w:val="008E4771"/>
    <w:rsid w:val="008E64E6"/>
    <w:rsid w:val="008E7253"/>
    <w:rsid w:val="008E7DAC"/>
    <w:rsid w:val="008E7E42"/>
    <w:rsid w:val="008F01F3"/>
    <w:rsid w:val="008F0DBC"/>
    <w:rsid w:val="008F1A56"/>
    <w:rsid w:val="008F23C3"/>
    <w:rsid w:val="00900962"/>
    <w:rsid w:val="00901638"/>
    <w:rsid w:val="009027E7"/>
    <w:rsid w:val="00902D4D"/>
    <w:rsid w:val="00902E0C"/>
    <w:rsid w:val="0090408A"/>
    <w:rsid w:val="00904606"/>
    <w:rsid w:val="00906C45"/>
    <w:rsid w:val="009105CC"/>
    <w:rsid w:val="00910D71"/>
    <w:rsid w:val="0091190F"/>
    <w:rsid w:val="00911A4E"/>
    <w:rsid w:val="009132C9"/>
    <w:rsid w:val="00915133"/>
    <w:rsid w:val="00923626"/>
    <w:rsid w:val="00923CDE"/>
    <w:rsid w:val="0092509C"/>
    <w:rsid w:val="00925293"/>
    <w:rsid w:val="00926447"/>
    <w:rsid w:val="00926AEE"/>
    <w:rsid w:val="00927CE3"/>
    <w:rsid w:val="00927CE4"/>
    <w:rsid w:val="00927ECD"/>
    <w:rsid w:val="0093004A"/>
    <w:rsid w:val="009330E9"/>
    <w:rsid w:val="009337B1"/>
    <w:rsid w:val="00933EEA"/>
    <w:rsid w:val="009349B9"/>
    <w:rsid w:val="00935E30"/>
    <w:rsid w:val="0093665B"/>
    <w:rsid w:val="0093769A"/>
    <w:rsid w:val="00937E47"/>
    <w:rsid w:val="00940B2D"/>
    <w:rsid w:val="00940D19"/>
    <w:rsid w:val="00940D4B"/>
    <w:rsid w:val="00941337"/>
    <w:rsid w:val="00943C85"/>
    <w:rsid w:val="00944EC0"/>
    <w:rsid w:val="00945638"/>
    <w:rsid w:val="00945808"/>
    <w:rsid w:val="00952E3F"/>
    <w:rsid w:val="00954AEA"/>
    <w:rsid w:val="00954E06"/>
    <w:rsid w:val="009579FA"/>
    <w:rsid w:val="00960FBB"/>
    <w:rsid w:val="00961F1F"/>
    <w:rsid w:val="00964ABF"/>
    <w:rsid w:val="0096772E"/>
    <w:rsid w:val="00970A2D"/>
    <w:rsid w:val="00970C91"/>
    <w:rsid w:val="00972274"/>
    <w:rsid w:val="00976D89"/>
    <w:rsid w:val="00977244"/>
    <w:rsid w:val="00977F4A"/>
    <w:rsid w:val="0098009A"/>
    <w:rsid w:val="00980145"/>
    <w:rsid w:val="0098070F"/>
    <w:rsid w:val="00980B60"/>
    <w:rsid w:val="00983876"/>
    <w:rsid w:val="009849C1"/>
    <w:rsid w:val="00984A83"/>
    <w:rsid w:val="00985042"/>
    <w:rsid w:val="00985AD8"/>
    <w:rsid w:val="009925BF"/>
    <w:rsid w:val="009936F9"/>
    <w:rsid w:val="009940CC"/>
    <w:rsid w:val="009943BD"/>
    <w:rsid w:val="009957B5"/>
    <w:rsid w:val="00995FA2"/>
    <w:rsid w:val="009977C1"/>
    <w:rsid w:val="009A1252"/>
    <w:rsid w:val="009A15C7"/>
    <w:rsid w:val="009A44B3"/>
    <w:rsid w:val="009A6274"/>
    <w:rsid w:val="009B0056"/>
    <w:rsid w:val="009B3C07"/>
    <w:rsid w:val="009B4065"/>
    <w:rsid w:val="009C2914"/>
    <w:rsid w:val="009C4698"/>
    <w:rsid w:val="009C47B2"/>
    <w:rsid w:val="009C6E4A"/>
    <w:rsid w:val="009D1CC3"/>
    <w:rsid w:val="009D423F"/>
    <w:rsid w:val="009D43B9"/>
    <w:rsid w:val="009D5A4A"/>
    <w:rsid w:val="009D66DE"/>
    <w:rsid w:val="009D7090"/>
    <w:rsid w:val="009E2919"/>
    <w:rsid w:val="009E5A34"/>
    <w:rsid w:val="009E74EA"/>
    <w:rsid w:val="009E7968"/>
    <w:rsid w:val="009E7EAD"/>
    <w:rsid w:val="009F02C4"/>
    <w:rsid w:val="009F0521"/>
    <w:rsid w:val="009F1164"/>
    <w:rsid w:val="009F3FAD"/>
    <w:rsid w:val="009F635C"/>
    <w:rsid w:val="009F6620"/>
    <w:rsid w:val="009F780B"/>
    <w:rsid w:val="00A01061"/>
    <w:rsid w:val="00A01318"/>
    <w:rsid w:val="00A02508"/>
    <w:rsid w:val="00A0770D"/>
    <w:rsid w:val="00A1043C"/>
    <w:rsid w:val="00A10966"/>
    <w:rsid w:val="00A10B6A"/>
    <w:rsid w:val="00A204D2"/>
    <w:rsid w:val="00A20711"/>
    <w:rsid w:val="00A21E79"/>
    <w:rsid w:val="00A225A6"/>
    <w:rsid w:val="00A22E88"/>
    <w:rsid w:val="00A306EF"/>
    <w:rsid w:val="00A30B1F"/>
    <w:rsid w:val="00A32CD6"/>
    <w:rsid w:val="00A33DF1"/>
    <w:rsid w:val="00A349E0"/>
    <w:rsid w:val="00A37FF0"/>
    <w:rsid w:val="00A41770"/>
    <w:rsid w:val="00A41C62"/>
    <w:rsid w:val="00A451CC"/>
    <w:rsid w:val="00A473B1"/>
    <w:rsid w:val="00A47E05"/>
    <w:rsid w:val="00A517BA"/>
    <w:rsid w:val="00A526D2"/>
    <w:rsid w:val="00A535BE"/>
    <w:rsid w:val="00A55F2D"/>
    <w:rsid w:val="00A56C2F"/>
    <w:rsid w:val="00A57236"/>
    <w:rsid w:val="00A600D6"/>
    <w:rsid w:val="00A61132"/>
    <w:rsid w:val="00A636E0"/>
    <w:rsid w:val="00A63B8F"/>
    <w:rsid w:val="00A6453F"/>
    <w:rsid w:val="00A65841"/>
    <w:rsid w:val="00A65DC5"/>
    <w:rsid w:val="00A71220"/>
    <w:rsid w:val="00A74051"/>
    <w:rsid w:val="00A80271"/>
    <w:rsid w:val="00A80ECB"/>
    <w:rsid w:val="00A80F3F"/>
    <w:rsid w:val="00A81D88"/>
    <w:rsid w:val="00A85339"/>
    <w:rsid w:val="00A8576E"/>
    <w:rsid w:val="00A878AA"/>
    <w:rsid w:val="00A879DA"/>
    <w:rsid w:val="00A931C8"/>
    <w:rsid w:val="00A9389C"/>
    <w:rsid w:val="00A93D80"/>
    <w:rsid w:val="00A958E4"/>
    <w:rsid w:val="00A95D88"/>
    <w:rsid w:val="00AA1150"/>
    <w:rsid w:val="00AA28EA"/>
    <w:rsid w:val="00AA2DAD"/>
    <w:rsid w:val="00AA2FD4"/>
    <w:rsid w:val="00AA4989"/>
    <w:rsid w:val="00AB025C"/>
    <w:rsid w:val="00AB3B57"/>
    <w:rsid w:val="00AB3CD3"/>
    <w:rsid w:val="00AB3E9B"/>
    <w:rsid w:val="00AB4F19"/>
    <w:rsid w:val="00AB5DA5"/>
    <w:rsid w:val="00AB6247"/>
    <w:rsid w:val="00AB6AAA"/>
    <w:rsid w:val="00AB78E6"/>
    <w:rsid w:val="00AB7B11"/>
    <w:rsid w:val="00AB7D27"/>
    <w:rsid w:val="00AC100C"/>
    <w:rsid w:val="00AC1EB0"/>
    <w:rsid w:val="00AC4F2E"/>
    <w:rsid w:val="00AC6A5C"/>
    <w:rsid w:val="00AC7CC5"/>
    <w:rsid w:val="00AD2709"/>
    <w:rsid w:val="00AD4529"/>
    <w:rsid w:val="00AD53DA"/>
    <w:rsid w:val="00AE1132"/>
    <w:rsid w:val="00AE1B7E"/>
    <w:rsid w:val="00AE1D48"/>
    <w:rsid w:val="00AE79DA"/>
    <w:rsid w:val="00AF0B1D"/>
    <w:rsid w:val="00AF0D21"/>
    <w:rsid w:val="00AF0EA2"/>
    <w:rsid w:val="00AF7B51"/>
    <w:rsid w:val="00B016A4"/>
    <w:rsid w:val="00B01845"/>
    <w:rsid w:val="00B02C5E"/>
    <w:rsid w:val="00B02F2C"/>
    <w:rsid w:val="00B035D3"/>
    <w:rsid w:val="00B05843"/>
    <w:rsid w:val="00B06E45"/>
    <w:rsid w:val="00B07033"/>
    <w:rsid w:val="00B0749C"/>
    <w:rsid w:val="00B100AD"/>
    <w:rsid w:val="00B114C0"/>
    <w:rsid w:val="00B1156F"/>
    <w:rsid w:val="00B12377"/>
    <w:rsid w:val="00B128A4"/>
    <w:rsid w:val="00B12AC8"/>
    <w:rsid w:val="00B137D5"/>
    <w:rsid w:val="00B154A9"/>
    <w:rsid w:val="00B17027"/>
    <w:rsid w:val="00B174AC"/>
    <w:rsid w:val="00B20301"/>
    <w:rsid w:val="00B269FD"/>
    <w:rsid w:val="00B26AAB"/>
    <w:rsid w:val="00B27041"/>
    <w:rsid w:val="00B31BAA"/>
    <w:rsid w:val="00B35591"/>
    <w:rsid w:val="00B36FA6"/>
    <w:rsid w:val="00B407C9"/>
    <w:rsid w:val="00B40AC5"/>
    <w:rsid w:val="00B4122E"/>
    <w:rsid w:val="00B45E6E"/>
    <w:rsid w:val="00B47541"/>
    <w:rsid w:val="00B50176"/>
    <w:rsid w:val="00B52B4B"/>
    <w:rsid w:val="00B5308F"/>
    <w:rsid w:val="00B6251E"/>
    <w:rsid w:val="00B625BC"/>
    <w:rsid w:val="00B659C4"/>
    <w:rsid w:val="00B70678"/>
    <w:rsid w:val="00B70CEE"/>
    <w:rsid w:val="00B7298A"/>
    <w:rsid w:val="00B7514B"/>
    <w:rsid w:val="00B81437"/>
    <w:rsid w:val="00B81488"/>
    <w:rsid w:val="00B825A2"/>
    <w:rsid w:val="00B8368A"/>
    <w:rsid w:val="00B843A2"/>
    <w:rsid w:val="00B87611"/>
    <w:rsid w:val="00B87C2F"/>
    <w:rsid w:val="00B91111"/>
    <w:rsid w:val="00B937D0"/>
    <w:rsid w:val="00B9391E"/>
    <w:rsid w:val="00BA227D"/>
    <w:rsid w:val="00BA315B"/>
    <w:rsid w:val="00BA3411"/>
    <w:rsid w:val="00BA423D"/>
    <w:rsid w:val="00BA45C5"/>
    <w:rsid w:val="00BA54AB"/>
    <w:rsid w:val="00BA5F45"/>
    <w:rsid w:val="00BA61A8"/>
    <w:rsid w:val="00BA6AF4"/>
    <w:rsid w:val="00BA6ECA"/>
    <w:rsid w:val="00BA79CE"/>
    <w:rsid w:val="00BA7BAC"/>
    <w:rsid w:val="00BB52D8"/>
    <w:rsid w:val="00BB67CD"/>
    <w:rsid w:val="00BB6892"/>
    <w:rsid w:val="00BB7FDD"/>
    <w:rsid w:val="00BC1E2F"/>
    <w:rsid w:val="00BC26BE"/>
    <w:rsid w:val="00BC5ACC"/>
    <w:rsid w:val="00BC796A"/>
    <w:rsid w:val="00BC7A13"/>
    <w:rsid w:val="00BC7BDC"/>
    <w:rsid w:val="00BC7F4A"/>
    <w:rsid w:val="00BD0345"/>
    <w:rsid w:val="00BD10EB"/>
    <w:rsid w:val="00BD1F4D"/>
    <w:rsid w:val="00BD2D04"/>
    <w:rsid w:val="00BD50A3"/>
    <w:rsid w:val="00BD76D0"/>
    <w:rsid w:val="00BE1580"/>
    <w:rsid w:val="00BE335F"/>
    <w:rsid w:val="00BE38C9"/>
    <w:rsid w:val="00BE509B"/>
    <w:rsid w:val="00BE560B"/>
    <w:rsid w:val="00BE5F96"/>
    <w:rsid w:val="00BF0D76"/>
    <w:rsid w:val="00BF1084"/>
    <w:rsid w:val="00BF2CDE"/>
    <w:rsid w:val="00BF7086"/>
    <w:rsid w:val="00C00236"/>
    <w:rsid w:val="00C00944"/>
    <w:rsid w:val="00C01016"/>
    <w:rsid w:val="00C01663"/>
    <w:rsid w:val="00C02739"/>
    <w:rsid w:val="00C036E2"/>
    <w:rsid w:val="00C037E9"/>
    <w:rsid w:val="00C0391F"/>
    <w:rsid w:val="00C040B0"/>
    <w:rsid w:val="00C04B81"/>
    <w:rsid w:val="00C06727"/>
    <w:rsid w:val="00C07658"/>
    <w:rsid w:val="00C07C34"/>
    <w:rsid w:val="00C12484"/>
    <w:rsid w:val="00C12DE4"/>
    <w:rsid w:val="00C137E5"/>
    <w:rsid w:val="00C139C2"/>
    <w:rsid w:val="00C14142"/>
    <w:rsid w:val="00C141DA"/>
    <w:rsid w:val="00C15EEA"/>
    <w:rsid w:val="00C17225"/>
    <w:rsid w:val="00C216F2"/>
    <w:rsid w:val="00C22A5A"/>
    <w:rsid w:val="00C23E88"/>
    <w:rsid w:val="00C24DBB"/>
    <w:rsid w:val="00C26CC9"/>
    <w:rsid w:val="00C30D71"/>
    <w:rsid w:val="00C323B7"/>
    <w:rsid w:val="00C34ECE"/>
    <w:rsid w:val="00C35A63"/>
    <w:rsid w:val="00C3638B"/>
    <w:rsid w:val="00C40212"/>
    <w:rsid w:val="00C4097B"/>
    <w:rsid w:val="00C43A2A"/>
    <w:rsid w:val="00C46691"/>
    <w:rsid w:val="00C47402"/>
    <w:rsid w:val="00C51730"/>
    <w:rsid w:val="00C51F5C"/>
    <w:rsid w:val="00C54416"/>
    <w:rsid w:val="00C54851"/>
    <w:rsid w:val="00C57060"/>
    <w:rsid w:val="00C61C31"/>
    <w:rsid w:val="00C6506F"/>
    <w:rsid w:val="00C6510C"/>
    <w:rsid w:val="00C67773"/>
    <w:rsid w:val="00C70608"/>
    <w:rsid w:val="00C70F68"/>
    <w:rsid w:val="00C70FCF"/>
    <w:rsid w:val="00C76063"/>
    <w:rsid w:val="00C77362"/>
    <w:rsid w:val="00C81085"/>
    <w:rsid w:val="00C81275"/>
    <w:rsid w:val="00C82597"/>
    <w:rsid w:val="00C84DCE"/>
    <w:rsid w:val="00C85977"/>
    <w:rsid w:val="00C87216"/>
    <w:rsid w:val="00C906CC"/>
    <w:rsid w:val="00C92B53"/>
    <w:rsid w:val="00C94364"/>
    <w:rsid w:val="00C94D91"/>
    <w:rsid w:val="00C961C2"/>
    <w:rsid w:val="00C97529"/>
    <w:rsid w:val="00CA0067"/>
    <w:rsid w:val="00CA1267"/>
    <w:rsid w:val="00CA1657"/>
    <w:rsid w:val="00CA461D"/>
    <w:rsid w:val="00CA6BE1"/>
    <w:rsid w:val="00CB0CE5"/>
    <w:rsid w:val="00CB0FCB"/>
    <w:rsid w:val="00CB1F00"/>
    <w:rsid w:val="00CB20BD"/>
    <w:rsid w:val="00CB6784"/>
    <w:rsid w:val="00CB7B64"/>
    <w:rsid w:val="00CC029E"/>
    <w:rsid w:val="00CC0D66"/>
    <w:rsid w:val="00CC1911"/>
    <w:rsid w:val="00CC42CA"/>
    <w:rsid w:val="00CC4647"/>
    <w:rsid w:val="00CC4876"/>
    <w:rsid w:val="00CC7FB1"/>
    <w:rsid w:val="00CD06BB"/>
    <w:rsid w:val="00CD14B8"/>
    <w:rsid w:val="00CD222E"/>
    <w:rsid w:val="00CD29BF"/>
    <w:rsid w:val="00CD2E0B"/>
    <w:rsid w:val="00CD31B1"/>
    <w:rsid w:val="00CD4200"/>
    <w:rsid w:val="00CD4CC4"/>
    <w:rsid w:val="00CE02B0"/>
    <w:rsid w:val="00CE0C6D"/>
    <w:rsid w:val="00CE0EE6"/>
    <w:rsid w:val="00CE112D"/>
    <w:rsid w:val="00CE2C9A"/>
    <w:rsid w:val="00CE4390"/>
    <w:rsid w:val="00CE4A72"/>
    <w:rsid w:val="00CE4CA9"/>
    <w:rsid w:val="00CE5B2A"/>
    <w:rsid w:val="00CE7978"/>
    <w:rsid w:val="00CF0A7B"/>
    <w:rsid w:val="00CF2408"/>
    <w:rsid w:val="00CF390C"/>
    <w:rsid w:val="00CF589E"/>
    <w:rsid w:val="00CF62BF"/>
    <w:rsid w:val="00D00A7B"/>
    <w:rsid w:val="00D02351"/>
    <w:rsid w:val="00D02AF0"/>
    <w:rsid w:val="00D05A5F"/>
    <w:rsid w:val="00D06473"/>
    <w:rsid w:val="00D06D52"/>
    <w:rsid w:val="00D11094"/>
    <w:rsid w:val="00D14C34"/>
    <w:rsid w:val="00D206C6"/>
    <w:rsid w:val="00D22025"/>
    <w:rsid w:val="00D22B5A"/>
    <w:rsid w:val="00D25EA7"/>
    <w:rsid w:val="00D266C4"/>
    <w:rsid w:val="00D30C16"/>
    <w:rsid w:val="00D312B3"/>
    <w:rsid w:val="00D3265F"/>
    <w:rsid w:val="00D32714"/>
    <w:rsid w:val="00D3297B"/>
    <w:rsid w:val="00D36108"/>
    <w:rsid w:val="00D37423"/>
    <w:rsid w:val="00D375BA"/>
    <w:rsid w:val="00D4460C"/>
    <w:rsid w:val="00D44A8B"/>
    <w:rsid w:val="00D45341"/>
    <w:rsid w:val="00D45B6F"/>
    <w:rsid w:val="00D4710A"/>
    <w:rsid w:val="00D4778E"/>
    <w:rsid w:val="00D51006"/>
    <w:rsid w:val="00D519F2"/>
    <w:rsid w:val="00D53094"/>
    <w:rsid w:val="00D56A26"/>
    <w:rsid w:val="00D57342"/>
    <w:rsid w:val="00D61368"/>
    <w:rsid w:val="00D641E5"/>
    <w:rsid w:val="00D67B05"/>
    <w:rsid w:val="00D70CB2"/>
    <w:rsid w:val="00D7138F"/>
    <w:rsid w:val="00D754CC"/>
    <w:rsid w:val="00D80EC7"/>
    <w:rsid w:val="00D81BEB"/>
    <w:rsid w:val="00D833DA"/>
    <w:rsid w:val="00D84145"/>
    <w:rsid w:val="00D9193B"/>
    <w:rsid w:val="00D91DE4"/>
    <w:rsid w:val="00D934F4"/>
    <w:rsid w:val="00D936A8"/>
    <w:rsid w:val="00D9379B"/>
    <w:rsid w:val="00D9739B"/>
    <w:rsid w:val="00D97930"/>
    <w:rsid w:val="00D97AF5"/>
    <w:rsid w:val="00DA3EF2"/>
    <w:rsid w:val="00DA5E0C"/>
    <w:rsid w:val="00DA6984"/>
    <w:rsid w:val="00DA7780"/>
    <w:rsid w:val="00DB0F54"/>
    <w:rsid w:val="00DB3AFD"/>
    <w:rsid w:val="00DB73CA"/>
    <w:rsid w:val="00DB7624"/>
    <w:rsid w:val="00DB7C86"/>
    <w:rsid w:val="00DC15D0"/>
    <w:rsid w:val="00DC17A9"/>
    <w:rsid w:val="00DC1EA2"/>
    <w:rsid w:val="00DC28E1"/>
    <w:rsid w:val="00DC2972"/>
    <w:rsid w:val="00DC29CB"/>
    <w:rsid w:val="00DC2B99"/>
    <w:rsid w:val="00DC5054"/>
    <w:rsid w:val="00DD0617"/>
    <w:rsid w:val="00DD176C"/>
    <w:rsid w:val="00DD2182"/>
    <w:rsid w:val="00DD3F81"/>
    <w:rsid w:val="00DD4285"/>
    <w:rsid w:val="00DD4898"/>
    <w:rsid w:val="00DD6108"/>
    <w:rsid w:val="00DE121B"/>
    <w:rsid w:val="00DE1601"/>
    <w:rsid w:val="00DE1B52"/>
    <w:rsid w:val="00DE462E"/>
    <w:rsid w:val="00DE46B0"/>
    <w:rsid w:val="00DE4EB8"/>
    <w:rsid w:val="00DF08D0"/>
    <w:rsid w:val="00DF1BDC"/>
    <w:rsid w:val="00DF2908"/>
    <w:rsid w:val="00DF2CBB"/>
    <w:rsid w:val="00DF4A3C"/>
    <w:rsid w:val="00DF627C"/>
    <w:rsid w:val="00E00297"/>
    <w:rsid w:val="00E008D0"/>
    <w:rsid w:val="00E00DCC"/>
    <w:rsid w:val="00E01850"/>
    <w:rsid w:val="00E04FDE"/>
    <w:rsid w:val="00E05CA0"/>
    <w:rsid w:val="00E0624C"/>
    <w:rsid w:val="00E10575"/>
    <w:rsid w:val="00E11E13"/>
    <w:rsid w:val="00E138F1"/>
    <w:rsid w:val="00E13947"/>
    <w:rsid w:val="00E148F6"/>
    <w:rsid w:val="00E1521A"/>
    <w:rsid w:val="00E169C8"/>
    <w:rsid w:val="00E17598"/>
    <w:rsid w:val="00E2369B"/>
    <w:rsid w:val="00E26855"/>
    <w:rsid w:val="00E26B46"/>
    <w:rsid w:val="00E271F3"/>
    <w:rsid w:val="00E319B9"/>
    <w:rsid w:val="00E3226A"/>
    <w:rsid w:val="00E32835"/>
    <w:rsid w:val="00E34085"/>
    <w:rsid w:val="00E35A39"/>
    <w:rsid w:val="00E36D7A"/>
    <w:rsid w:val="00E36FCA"/>
    <w:rsid w:val="00E400D2"/>
    <w:rsid w:val="00E4341D"/>
    <w:rsid w:val="00E43439"/>
    <w:rsid w:val="00E440AB"/>
    <w:rsid w:val="00E4485C"/>
    <w:rsid w:val="00E45428"/>
    <w:rsid w:val="00E45933"/>
    <w:rsid w:val="00E50863"/>
    <w:rsid w:val="00E50CC1"/>
    <w:rsid w:val="00E51135"/>
    <w:rsid w:val="00E52262"/>
    <w:rsid w:val="00E52BA1"/>
    <w:rsid w:val="00E52F39"/>
    <w:rsid w:val="00E53D51"/>
    <w:rsid w:val="00E55FF1"/>
    <w:rsid w:val="00E57A25"/>
    <w:rsid w:val="00E6175C"/>
    <w:rsid w:val="00E62821"/>
    <w:rsid w:val="00E62E91"/>
    <w:rsid w:val="00E646B3"/>
    <w:rsid w:val="00E64D27"/>
    <w:rsid w:val="00E65210"/>
    <w:rsid w:val="00E654F7"/>
    <w:rsid w:val="00E65C66"/>
    <w:rsid w:val="00E67004"/>
    <w:rsid w:val="00E67827"/>
    <w:rsid w:val="00E76985"/>
    <w:rsid w:val="00E777A0"/>
    <w:rsid w:val="00E82F28"/>
    <w:rsid w:val="00E8387F"/>
    <w:rsid w:val="00E85904"/>
    <w:rsid w:val="00E903FB"/>
    <w:rsid w:val="00E91BA0"/>
    <w:rsid w:val="00E92B0F"/>
    <w:rsid w:val="00E94E17"/>
    <w:rsid w:val="00E9610E"/>
    <w:rsid w:val="00E9746C"/>
    <w:rsid w:val="00EA1E74"/>
    <w:rsid w:val="00EA3B36"/>
    <w:rsid w:val="00EA3DC2"/>
    <w:rsid w:val="00EA40A8"/>
    <w:rsid w:val="00EA4C1F"/>
    <w:rsid w:val="00EA4D61"/>
    <w:rsid w:val="00EA6758"/>
    <w:rsid w:val="00EB02CE"/>
    <w:rsid w:val="00EB0FE6"/>
    <w:rsid w:val="00EB22E6"/>
    <w:rsid w:val="00EB3EEA"/>
    <w:rsid w:val="00EB4A0F"/>
    <w:rsid w:val="00EB5CDB"/>
    <w:rsid w:val="00EB6733"/>
    <w:rsid w:val="00EB7B5D"/>
    <w:rsid w:val="00EB7FEE"/>
    <w:rsid w:val="00EC0480"/>
    <w:rsid w:val="00EC0EEF"/>
    <w:rsid w:val="00EC22D5"/>
    <w:rsid w:val="00EC285B"/>
    <w:rsid w:val="00EC574E"/>
    <w:rsid w:val="00EC5F4D"/>
    <w:rsid w:val="00EC619D"/>
    <w:rsid w:val="00EC6570"/>
    <w:rsid w:val="00EC6F51"/>
    <w:rsid w:val="00EC76A5"/>
    <w:rsid w:val="00ED1B3A"/>
    <w:rsid w:val="00ED1E37"/>
    <w:rsid w:val="00ED1EA8"/>
    <w:rsid w:val="00ED24DF"/>
    <w:rsid w:val="00ED359B"/>
    <w:rsid w:val="00ED3C44"/>
    <w:rsid w:val="00ED4DA4"/>
    <w:rsid w:val="00ED4E3D"/>
    <w:rsid w:val="00ED681C"/>
    <w:rsid w:val="00ED69F1"/>
    <w:rsid w:val="00EE19D4"/>
    <w:rsid w:val="00EE21AE"/>
    <w:rsid w:val="00EE685F"/>
    <w:rsid w:val="00EE7CE7"/>
    <w:rsid w:val="00EF08BC"/>
    <w:rsid w:val="00EF2DC5"/>
    <w:rsid w:val="00EF2FCD"/>
    <w:rsid w:val="00EF39E5"/>
    <w:rsid w:val="00EF504B"/>
    <w:rsid w:val="00F037BD"/>
    <w:rsid w:val="00F03D8A"/>
    <w:rsid w:val="00F04310"/>
    <w:rsid w:val="00F05A16"/>
    <w:rsid w:val="00F12277"/>
    <w:rsid w:val="00F164AF"/>
    <w:rsid w:val="00F166B8"/>
    <w:rsid w:val="00F20E8A"/>
    <w:rsid w:val="00F2153F"/>
    <w:rsid w:val="00F23456"/>
    <w:rsid w:val="00F23A67"/>
    <w:rsid w:val="00F24233"/>
    <w:rsid w:val="00F26AD7"/>
    <w:rsid w:val="00F276A3"/>
    <w:rsid w:val="00F300EE"/>
    <w:rsid w:val="00F30A24"/>
    <w:rsid w:val="00F32F98"/>
    <w:rsid w:val="00F3550F"/>
    <w:rsid w:val="00F40286"/>
    <w:rsid w:val="00F405EE"/>
    <w:rsid w:val="00F419CD"/>
    <w:rsid w:val="00F43A2E"/>
    <w:rsid w:val="00F44253"/>
    <w:rsid w:val="00F47F1E"/>
    <w:rsid w:val="00F51B0D"/>
    <w:rsid w:val="00F52618"/>
    <w:rsid w:val="00F546E9"/>
    <w:rsid w:val="00F54B22"/>
    <w:rsid w:val="00F57FDF"/>
    <w:rsid w:val="00F605F9"/>
    <w:rsid w:val="00F63B63"/>
    <w:rsid w:val="00F6622E"/>
    <w:rsid w:val="00F672AD"/>
    <w:rsid w:val="00F71311"/>
    <w:rsid w:val="00F72042"/>
    <w:rsid w:val="00F7301A"/>
    <w:rsid w:val="00F73851"/>
    <w:rsid w:val="00F75024"/>
    <w:rsid w:val="00F75369"/>
    <w:rsid w:val="00F75779"/>
    <w:rsid w:val="00F76A89"/>
    <w:rsid w:val="00F76C69"/>
    <w:rsid w:val="00F77059"/>
    <w:rsid w:val="00F77A1C"/>
    <w:rsid w:val="00F77F46"/>
    <w:rsid w:val="00F80E27"/>
    <w:rsid w:val="00F825F3"/>
    <w:rsid w:val="00F84AB9"/>
    <w:rsid w:val="00F90B18"/>
    <w:rsid w:val="00F91DFD"/>
    <w:rsid w:val="00F94421"/>
    <w:rsid w:val="00F94804"/>
    <w:rsid w:val="00F95680"/>
    <w:rsid w:val="00F96A1C"/>
    <w:rsid w:val="00F96A4E"/>
    <w:rsid w:val="00F973B5"/>
    <w:rsid w:val="00F977EF"/>
    <w:rsid w:val="00FA0192"/>
    <w:rsid w:val="00FA0259"/>
    <w:rsid w:val="00FA134F"/>
    <w:rsid w:val="00FA1811"/>
    <w:rsid w:val="00FA1AE7"/>
    <w:rsid w:val="00FA2773"/>
    <w:rsid w:val="00FA3427"/>
    <w:rsid w:val="00FA56B5"/>
    <w:rsid w:val="00FA73F8"/>
    <w:rsid w:val="00FB0474"/>
    <w:rsid w:val="00FB2E2B"/>
    <w:rsid w:val="00FB4867"/>
    <w:rsid w:val="00FB5CC6"/>
    <w:rsid w:val="00FB7021"/>
    <w:rsid w:val="00FB71F7"/>
    <w:rsid w:val="00FC05D1"/>
    <w:rsid w:val="00FC0DAD"/>
    <w:rsid w:val="00FC198D"/>
    <w:rsid w:val="00FC63C1"/>
    <w:rsid w:val="00FC7E9A"/>
    <w:rsid w:val="00FD112D"/>
    <w:rsid w:val="00FD20D1"/>
    <w:rsid w:val="00FD4D42"/>
    <w:rsid w:val="00FD58B8"/>
    <w:rsid w:val="00FD7492"/>
    <w:rsid w:val="00FE20F7"/>
    <w:rsid w:val="00FE3258"/>
    <w:rsid w:val="00FE69D4"/>
    <w:rsid w:val="00FE7BD7"/>
    <w:rsid w:val="00FF133B"/>
    <w:rsid w:val="00FF21A9"/>
    <w:rsid w:val="00FF2CBE"/>
    <w:rsid w:val="00FF5819"/>
    <w:rsid w:val="00FF629B"/>
    <w:rsid w:val="00FF6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5688E"/>
  <w15:docId w15:val="{B341F659-5077-4BEA-AC4D-F796931FC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821"/>
    <w:pPr>
      <w:spacing w:after="120" w:line="240" w:lineRule="auto"/>
      <w:jc w:val="both"/>
    </w:pPr>
    <w:rPr>
      <w:rFonts w:ascii="Calibri" w:eastAsia="Calibri" w:hAnsi="Calibri" w:cs="Times New Roman"/>
      <w:lang w:val="el-GR"/>
    </w:rPr>
  </w:style>
  <w:style w:type="paragraph" w:styleId="Ttulo1">
    <w:name w:val="heading 1"/>
    <w:basedOn w:val="Normal"/>
    <w:next w:val="Normal"/>
    <w:link w:val="Ttulo1Carter"/>
    <w:uiPriority w:val="9"/>
    <w:qFormat/>
    <w:rsid w:val="005E0D11"/>
    <w:pPr>
      <w:keepNext/>
      <w:keepLines/>
      <w:spacing w:before="240" w:after="0" w:line="288" w:lineRule="auto"/>
      <w:jc w:val="center"/>
      <w:outlineLvl w:val="0"/>
    </w:pPr>
    <w:rPr>
      <w:rFonts w:eastAsiaTheme="minorHAnsi" w:cstheme="minorHAnsi"/>
      <w:b/>
      <w:caps/>
      <w:sz w:val="28"/>
      <w:szCs w:val="26"/>
    </w:rPr>
  </w:style>
  <w:style w:type="paragraph" w:styleId="Ttulo2">
    <w:name w:val="heading 2"/>
    <w:basedOn w:val="Heading1withoutnumbering"/>
    <w:next w:val="Normal"/>
    <w:link w:val="Ttulo2Carter"/>
    <w:uiPriority w:val="9"/>
    <w:unhideWhenUsed/>
    <w:qFormat/>
    <w:rsid w:val="00455D83"/>
    <w:pPr>
      <w:spacing w:before="0"/>
      <w:jc w:val="center"/>
      <w:outlineLvl w:val="1"/>
    </w:pPr>
    <w:rPr>
      <w:b w:val="0"/>
      <w:caps w:val="0"/>
      <w:lang w:val="en-US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E82F28"/>
    <w:pPr>
      <w:keepNext/>
      <w:keepLines/>
      <w:numPr>
        <w:ilvl w:val="2"/>
        <w:numId w:val="1"/>
      </w:numPr>
      <w:spacing w:before="240"/>
      <w:ind w:left="720"/>
      <w:outlineLvl w:val="2"/>
    </w:pPr>
    <w:rPr>
      <w:rFonts w:asciiTheme="minorHAnsi" w:eastAsia="Times New Roman" w:hAnsiTheme="minorHAnsi"/>
      <w:b/>
      <w:color w:val="1F4E79" w:themeColor="accent1" w:themeShade="80"/>
      <w:szCs w:val="24"/>
    </w:rPr>
  </w:style>
  <w:style w:type="paragraph" w:styleId="Ttulo4">
    <w:name w:val="heading 4"/>
    <w:basedOn w:val="Normal"/>
    <w:next w:val="Normal"/>
    <w:link w:val="Ttulo4Carter"/>
    <w:autoRedefine/>
    <w:uiPriority w:val="9"/>
    <w:unhideWhenUsed/>
    <w:qFormat/>
    <w:rsid w:val="001673DA"/>
    <w:pPr>
      <w:keepNext/>
      <w:keepLines/>
      <w:numPr>
        <w:ilvl w:val="3"/>
        <w:numId w:val="1"/>
      </w:numPr>
      <w:spacing w:before="240"/>
      <w:ind w:left="862" w:hanging="862"/>
      <w:outlineLvl w:val="3"/>
    </w:pPr>
    <w:rPr>
      <w:rFonts w:eastAsiaTheme="majorEastAsia" w:cstheme="majorBidi"/>
      <w:b/>
      <w:iCs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673D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673D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673D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673D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673D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5E0D11"/>
    <w:rPr>
      <w:rFonts w:ascii="Calibri" w:hAnsi="Calibri" w:cstheme="minorHAnsi"/>
      <w:b/>
      <w:caps/>
      <w:sz w:val="28"/>
      <w:szCs w:val="26"/>
      <w:lang w:val="el-GR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455D83"/>
    <w:rPr>
      <w:rFonts w:ascii="Calibri" w:hAnsi="Calibri" w:cstheme="minorHAnsi"/>
      <w:color w:val="000000"/>
      <w:sz w:val="28"/>
      <w:szCs w:val="26"/>
      <w14:textFill>
        <w14:solidFill>
          <w14:srgbClr w14:val="000000">
            <w14:lumMod w14:val="50000"/>
          </w14:srgbClr>
        </w14:solidFill>
      </w14:textFill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E82F28"/>
    <w:rPr>
      <w:rFonts w:eastAsia="Times New Roman" w:cs="Times New Roman"/>
      <w:b/>
      <w:color w:val="1F4E79" w:themeColor="accent1" w:themeShade="80"/>
      <w:szCs w:val="24"/>
      <w:lang w:val="el-GR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1673DA"/>
    <w:rPr>
      <w:rFonts w:ascii="Calibri" w:eastAsiaTheme="majorEastAsia" w:hAnsi="Calibri" w:cstheme="majorBidi"/>
      <w:b/>
      <w:iCs/>
      <w:lang w:val="el-GR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673DA"/>
    <w:rPr>
      <w:rFonts w:asciiTheme="majorHAnsi" w:eastAsiaTheme="majorEastAsia" w:hAnsiTheme="majorHAnsi" w:cstheme="majorBidi"/>
      <w:color w:val="2E74B5" w:themeColor="accent1" w:themeShade="BF"/>
      <w:lang w:val="el-GR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673DA"/>
    <w:rPr>
      <w:rFonts w:asciiTheme="majorHAnsi" w:eastAsiaTheme="majorEastAsia" w:hAnsiTheme="majorHAnsi" w:cstheme="majorBidi"/>
      <w:color w:val="1F4D78" w:themeColor="accent1" w:themeShade="7F"/>
      <w:lang w:val="el-GR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673DA"/>
    <w:rPr>
      <w:rFonts w:asciiTheme="majorHAnsi" w:eastAsiaTheme="majorEastAsia" w:hAnsiTheme="majorHAnsi" w:cstheme="majorBidi"/>
      <w:i/>
      <w:iCs/>
      <w:color w:val="1F4D78" w:themeColor="accent1" w:themeShade="7F"/>
      <w:lang w:val="el-GR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673D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l-GR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673D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l-GR"/>
    </w:rPr>
  </w:style>
  <w:style w:type="paragraph" w:styleId="PargrafodaLista">
    <w:name w:val="List Paragraph"/>
    <w:basedOn w:val="Normal"/>
    <w:uiPriority w:val="34"/>
    <w:qFormat/>
    <w:rsid w:val="001673DA"/>
    <w:pPr>
      <w:ind w:left="720"/>
      <w:contextualSpacing/>
    </w:pPr>
  </w:style>
  <w:style w:type="table" w:customStyle="1" w:styleId="TableGrid1">
    <w:name w:val="Table Grid1"/>
    <w:basedOn w:val="Tabelanormal"/>
    <w:next w:val="TabelacomGrelha"/>
    <w:uiPriority w:val="39"/>
    <w:rsid w:val="001673DA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elha">
    <w:name w:val="Table Grid"/>
    <w:basedOn w:val="Tabelanormal"/>
    <w:uiPriority w:val="39"/>
    <w:rsid w:val="001673DA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1673DA"/>
    <w:pPr>
      <w:tabs>
        <w:tab w:val="center" w:pos="4680"/>
        <w:tab w:val="right" w:pos="9360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673DA"/>
    <w:rPr>
      <w:rFonts w:ascii="Cambria" w:eastAsia="Calibri" w:hAnsi="Cambria" w:cs="Times New Roman"/>
    </w:rPr>
  </w:style>
  <w:style w:type="paragraph" w:styleId="Rodap">
    <w:name w:val="footer"/>
    <w:basedOn w:val="Normal"/>
    <w:link w:val="RodapCarter"/>
    <w:uiPriority w:val="99"/>
    <w:unhideWhenUsed/>
    <w:rsid w:val="001673DA"/>
    <w:pPr>
      <w:tabs>
        <w:tab w:val="center" w:pos="4680"/>
        <w:tab w:val="right" w:pos="9360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673DA"/>
    <w:rPr>
      <w:rFonts w:ascii="Cambria" w:eastAsia="Calibri" w:hAnsi="Cambria" w:cs="Times New Roman"/>
    </w:rPr>
  </w:style>
  <w:style w:type="character" w:styleId="Refdecomentrio">
    <w:name w:val="annotation reference"/>
    <w:uiPriority w:val="99"/>
    <w:semiHidden/>
    <w:unhideWhenUsed/>
    <w:rsid w:val="001673DA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1673DA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1673DA"/>
    <w:rPr>
      <w:rFonts w:ascii="Cambria" w:eastAsia="Calibri" w:hAnsi="Cambria" w:cs="Times New Roman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1673DA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1673DA"/>
    <w:rPr>
      <w:rFonts w:ascii="Cambria" w:eastAsia="Calibri" w:hAnsi="Cambria" w:cs="Times New Roman"/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673D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673DA"/>
    <w:rPr>
      <w:rFonts w:ascii="Segoe UI" w:eastAsia="Calibri" w:hAnsi="Segoe UI" w:cs="Segoe UI"/>
      <w:sz w:val="18"/>
      <w:szCs w:val="18"/>
    </w:rPr>
  </w:style>
  <w:style w:type="character" w:styleId="Hiperligao">
    <w:name w:val="Hyperlink"/>
    <w:uiPriority w:val="99"/>
    <w:unhideWhenUsed/>
    <w:rsid w:val="001673DA"/>
    <w:rPr>
      <w:color w:val="0563C1"/>
      <w:u w:val="none"/>
    </w:rPr>
  </w:style>
  <w:style w:type="character" w:customStyle="1" w:styleId="UnresolvedMention1">
    <w:name w:val="Unresolved Mention1"/>
    <w:uiPriority w:val="99"/>
    <w:semiHidden/>
    <w:unhideWhenUsed/>
    <w:rsid w:val="001673DA"/>
    <w:rPr>
      <w:color w:val="808080"/>
      <w:shd w:val="clear" w:color="auto" w:fill="E6E6E6"/>
    </w:rPr>
  </w:style>
  <w:style w:type="paragraph" w:styleId="Reviso">
    <w:name w:val="Revision"/>
    <w:hidden/>
    <w:uiPriority w:val="99"/>
    <w:semiHidden/>
    <w:rsid w:val="001673DA"/>
    <w:pPr>
      <w:spacing w:after="0" w:line="240" w:lineRule="auto"/>
    </w:pPr>
    <w:rPr>
      <w:rFonts w:ascii="Calibri" w:eastAsia="Calibri" w:hAnsi="Calibri" w:cs="Times New Roman"/>
    </w:rPr>
  </w:style>
  <w:style w:type="paragraph" w:styleId="Cabealhodondice">
    <w:name w:val="TOC Heading"/>
    <w:basedOn w:val="Ttulo1"/>
    <w:next w:val="Normal"/>
    <w:uiPriority w:val="39"/>
    <w:unhideWhenUsed/>
    <w:qFormat/>
    <w:rsid w:val="001673DA"/>
    <w:pPr>
      <w:outlineLvl w:val="9"/>
    </w:pPr>
    <w:rPr>
      <w:color w:val="1F4E79" w:themeColor="accent1" w:themeShade="80"/>
    </w:rPr>
  </w:style>
  <w:style w:type="paragraph" w:styleId="ndice1">
    <w:name w:val="toc 1"/>
    <w:basedOn w:val="Normal"/>
    <w:next w:val="Normal"/>
    <w:autoRedefine/>
    <w:uiPriority w:val="39"/>
    <w:unhideWhenUsed/>
    <w:rsid w:val="00F76C69"/>
    <w:pPr>
      <w:tabs>
        <w:tab w:val="left" w:pos="440"/>
        <w:tab w:val="right" w:leader="dot" w:pos="9923"/>
      </w:tabs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F76C69"/>
    <w:pPr>
      <w:tabs>
        <w:tab w:val="left" w:pos="880"/>
        <w:tab w:val="right" w:leader="dot" w:pos="9967"/>
      </w:tabs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unhideWhenUsed/>
    <w:rsid w:val="001673DA"/>
    <w:pPr>
      <w:spacing w:after="100"/>
      <w:ind w:left="440"/>
    </w:pPr>
  </w:style>
  <w:style w:type="character" w:customStyle="1" w:styleId="Bodytext2">
    <w:name w:val="Body text (2)"/>
    <w:rsid w:val="001673DA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0"/>
      <w:sz w:val="22"/>
      <w:szCs w:val="22"/>
      <w:u w:val="single"/>
    </w:rPr>
  </w:style>
  <w:style w:type="paragraph" w:customStyle="1" w:styleId="Default">
    <w:name w:val="Default"/>
    <w:rsid w:val="001673DA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Legenda">
    <w:name w:val="caption"/>
    <w:basedOn w:val="Normal"/>
    <w:next w:val="Normal"/>
    <w:uiPriority w:val="35"/>
    <w:unhideWhenUsed/>
    <w:qFormat/>
    <w:rsid w:val="00C04B81"/>
    <w:pPr>
      <w:keepNext/>
      <w:spacing w:before="240" w:after="60"/>
    </w:pPr>
    <w:rPr>
      <w:b/>
      <w:bCs/>
      <w:szCs w:val="20"/>
    </w:rPr>
  </w:style>
  <w:style w:type="table" w:customStyle="1" w:styleId="TableGrid2">
    <w:name w:val="Table Grid2"/>
    <w:basedOn w:val="Tabelanormal"/>
    <w:next w:val="TabelacomGrelha"/>
    <w:uiPriority w:val="39"/>
    <w:rsid w:val="001673D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1673DA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1673DA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character" w:customStyle="1" w:styleId="UnresolvedMention2">
    <w:name w:val="Unresolved Mention2"/>
    <w:basedOn w:val="Tipodeletrapredefinidodopargrafo"/>
    <w:uiPriority w:val="99"/>
    <w:semiHidden/>
    <w:unhideWhenUsed/>
    <w:rsid w:val="001673DA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1673DA"/>
    <w:rPr>
      <w:color w:val="954F72" w:themeColor="followedHyperlink"/>
      <w:u w:val="single"/>
    </w:rPr>
  </w:style>
  <w:style w:type="paragraph" w:customStyle="1" w:styleId="Heading1withoutnumbering">
    <w:name w:val="Heading 1 without numbering"/>
    <w:basedOn w:val="Ttulo1"/>
    <w:link w:val="Heading1withoutnumberingChar"/>
    <w:qFormat/>
    <w:rsid w:val="00D32714"/>
    <w:pPr>
      <w:jc w:val="left"/>
    </w:pPr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character" w:customStyle="1" w:styleId="Heading1withoutnumberingChar">
    <w:name w:val="Heading 1 without numbering Char"/>
    <w:basedOn w:val="Ttulo1Carter"/>
    <w:link w:val="Heading1withoutnumbering"/>
    <w:rsid w:val="00D32714"/>
    <w:rPr>
      <w:rFonts w:ascii="Calibri" w:eastAsia="Times New Roman" w:hAnsi="Calibri" w:cstheme="minorHAnsi"/>
      <w:b/>
      <w:caps/>
      <w:color w:val="1F4E79" w:themeColor="accent1" w:themeShade="80"/>
      <w:sz w:val="28"/>
      <w:szCs w:val="26"/>
      <w:lang w:val="el-GR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1673DA"/>
    <w:pPr>
      <w:spacing w:after="0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1673DA"/>
    <w:rPr>
      <w:rFonts w:ascii="Cambria" w:eastAsia="Calibri" w:hAnsi="Cambria" w:cs="Times New Roman"/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1673DA"/>
    <w:rPr>
      <w:vertAlign w:val="superscript"/>
    </w:rPr>
  </w:style>
  <w:style w:type="character" w:customStyle="1" w:styleId="UnresolvedMention3">
    <w:name w:val="Unresolved Mention3"/>
    <w:basedOn w:val="Tipodeletrapredefinidodopargrafo"/>
    <w:uiPriority w:val="99"/>
    <w:semiHidden/>
    <w:unhideWhenUsed/>
    <w:rsid w:val="001673DA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1673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1673DA"/>
    <w:rPr>
      <w:rFonts w:ascii="Courier New" w:eastAsia="Times New Roman" w:hAnsi="Courier New" w:cs="Courier New"/>
      <w:sz w:val="20"/>
      <w:szCs w:val="20"/>
    </w:rPr>
  </w:style>
  <w:style w:type="paragraph" w:styleId="Textosimples">
    <w:name w:val="Plain Text"/>
    <w:basedOn w:val="Normal"/>
    <w:link w:val="TextosimplesCarter"/>
    <w:uiPriority w:val="99"/>
    <w:semiHidden/>
    <w:unhideWhenUsed/>
    <w:rsid w:val="001673DA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1673DA"/>
    <w:rPr>
      <w:rFonts w:ascii="Times New Roman" w:eastAsia="Times New Roman" w:hAnsi="Times New Roman" w:cs="Times New Roman"/>
      <w:sz w:val="24"/>
      <w:szCs w:val="24"/>
    </w:rPr>
  </w:style>
  <w:style w:type="paragraph" w:customStyle="1" w:styleId="1">
    <w:name w:val="ΕΠ1"/>
    <w:basedOn w:val="Ttulo1"/>
    <w:link w:val="1Char"/>
    <w:qFormat/>
    <w:rsid w:val="001673DA"/>
    <w:pPr>
      <w:numPr>
        <w:numId w:val="2"/>
      </w:numPr>
      <w:spacing w:line="360" w:lineRule="auto"/>
    </w:pPr>
    <w:rPr>
      <w:color w:val="2E74B5"/>
      <w:sz w:val="24"/>
      <w:szCs w:val="32"/>
      <w14:textFill>
        <w14:solidFill>
          <w14:srgbClr w14:val="2E74B5">
            <w14:lumMod w14:val="50000"/>
          </w14:srgbClr>
        </w14:solidFill>
      </w14:textFill>
    </w:rPr>
  </w:style>
  <w:style w:type="character" w:customStyle="1" w:styleId="1Char">
    <w:name w:val="ΕΠ1 Char"/>
    <w:basedOn w:val="Ttulo1Carter"/>
    <w:link w:val="1"/>
    <w:rsid w:val="001673DA"/>
    <w:rPr>
      <w:rFonts w:ascii="Calibri" w:eastAsia="Times New Roman" w:hAnsi="Calibri" w:cstheme="minorHAnsi"/>
      <w:b/>
      <w:caps/>
      <w:color w:val="2E74B5"/>
      <w:sz w:val="24"/>
      <w:szCs w:val="32"/>
      <w:lang w:val="el-GR"/>
    </w:rPr>
  </w:style>
  <w:style w:type="paragraph" w:customStyle="1" w:styleId="2">
    <w:name w:val="ΕΠ2"/>
    <w:basedOn w:val="Ttulo2"/>
    <w:link w:val="2Char"/>
    <w:autoRedefine/>
    <w:qFormat/>
    <w:rsid w:val="001673DA"/>
    <w:pPr>
      <w:spacing w:before="160" w:after="20" w:line="360" w:lineRule="auto"/>
      <w:ind w:left="7874" w:hanging="360"/>
      <w:jc w:val="left"/>
    </w:pPr>
    <w:rPr>
      <w:color w:val="2E74B5"/>
      <w14:textFill>
        <w14:solidFill>
          <w14:srgbClr w14:val="2E74B5">
            <w14:lumMod w14:val="50000"/>
          </w14:srgbClr>
        </w14:solidFill>
      </w14:textFill>
    </w:rPr>
  </w:style>
  <w:style w:type="character" w:customStyle="1" w:styleId="2Char">
    <w:name w:val="ΕΠ2 Char"/>
    <w:basedOn w:val="Ttulo2Carter"/>
    <w:link w:val="2"/>
    <w:rsid w:val="001673DA"/>
    <w:rPr>
      <w:rFonts w:ascii="Calibri" w:eastAsia="Times New Roman" w:hAnsi="Calibri" w:cs="Times New Roman"/>
      <w:b w:val="0"/>
      <w:color w:val="2E74B5"/>
      <w:sz w:val="26"/>
      <w:szCs w:val="26"/>
    </w:rPr>
  </w:style>
  <w:style w:type="paragraph" w:customStyle="1" w:styleId="3">
    <w:name w:val="ΕΠ3"/>
    <w:basedOn w:val="Ttulo3"/>
    <w:link w:val="3Char"/>
    <w:qFormat/>
    <w:rsid w:val="001673DA"/>
    <w:pPr>
      <w:numPr>
        <w:numId w:val="2"/>
      </w:numPr>
      <w:spacing w:before="40" w:after="0" w:line="259" w:lineRule="auto"/>
      <w:jc w:val="left"/>
    </w:pPr>
    <w:rPr>
      <w:b w:val="0"/>
      <w:color w:val="1F4D78"/>
      <w:sz w:val="24"/>
    </w:rPr>
  </w:style>
  <w:style w:type="character" w:customStyle="1" w:styleId="3Char">
    <w:name w:val="ΕΠ3 Char"/>
    <w:basedOn w:val="Ttulo3Carter"/>
    <w:link w:val="3"/>
    <w:rsid w:val="001673DA"/>
    <w:rPr>
      <w:rFonts w:eastAsia="Times New Roman" w:cs="Times New Roman"/>
      <w:b w:val="0"/>
      <w:color w:val="1F4D78"/>
      <w:sz w:val="24"/>
      <w:szCs w:val="24"/>
      <w:lang w:val="el-GR"/>
    </w:rPr>
  </w:style>
  <w:style w:type="character" w:customStyle="1" w:styleId="UnresolvedMention4">
    <w:name w:val="Unresolved Mention4"/>
    <w:basedOn w:val="Tipodeletrapredefinidodopargrafo"/>
    <w:uiPriority w:val="99"/>
    <w:semiHidden/>
    <w:unhideWhenUsed/>
    <w:rsid w:val="001673DA"/>
    <w:rPr>
      <w:color w:val="605E5C"/>
      <w:shd w:val="clear" w:color="auto" w:fill="E1DFDD"/>
    </w:rPr>
  </w:style>
  <w:style w:type="character" w:customStyle="1" w:styleId="UnresolvedMention5">
    <w:name w:val="Unresolved Mention5"/>
    <w:basedOn w:val="Tipodeletrapredefinidodopargrafo"/>
    <w:uiPriority w:val="99"/>
    <w:semiHidden/>
    <w:unhideWhenUsed/>
    <w:rsid w:val="001673DA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arter"/>
    <w:uiPriority w:val="1"/>
    <w:qFormat/>
    <w:rsid w:val="001673DA"/>
    <w:pPr>
      <w:widowControl w:val="0"/>
      <w:autoSpaceDE w:val="0"/>
      <w:autoSpaceDN w:val="0"/>
      <w:spacing w:after="0"/>
      <w:ind w:left="182" w:firstLine="359"/>
      <w:jc w:val="left"/>
    </w:pPr>
    <w:rPr>
      <w:rFonts w:eastAsia="Cambria" w:cs="Cambria"/>
      <w:lang w:eastAsia="el-GR" w:bidi="el-GR"/>
    </w:rPr>
  </w:style>
  <w:style w:type="character" w:customStyle="1" w:styleId="CorpodetextoCarter">
    <w:name w:val="Corpo de texto Caráter"/>
    <w:basedOn w:val="Tipodeletrapredefinidodopargrafo"/>
    <w:link w:val="Corpodetexto"/>
    <w:uiPriority w:val="1"/>
    <w:rsid w:val="001673DA"/>
    <w:rPr>
      <w:rFonts w:ascii="Cambria" w:eastAsia="Cambria" w:hAnsi="Cambria" w:cs="Cambria"/>
      <w:lang w:val="el-GR" w:eastAsia="el-GR" w:bidi="el-GR"/>
    </w:rPr>
  </w:style>
  <w:style w:type="paragraph" w:customStyle="1" w:styleId="TableParagraph">
    <w:name w:val="Table Paragraph"/>
    <w:basedOn w:val="Normal"/>
    <w:uiPriority w:val="1"/>
    <w:qFormat/>
    <w:rsid w:val="00411892"/>
    <w:pPr>
      <w:widowControl w:val="0"/>
      <w:autoSpaceDE w:val="0"/>
      <w:autoSpaceDN w:val="0"/>
      <w:spacing w:after="0"/>
      <w:jc w:val="left"/>
    </w:pPr>
    <w:rPr>
      <w:rFonts w:eastAsia="Cambria" w:cs="Cambria"/>
      <w:lang w:eastAsia="el-GR" w:bidi="el-GR"/>
    </w:rPr>
  </w:style>
  <w:style w:type="paragraph" w:styleId="ndicedeilustraes">
    <w:name w:val="table of figures"/>
    <w:basedOn w:val="Normal"/>
    <w:next w:val="Normal"/>
    <w:uiPriority w:val="99"/>
    <w:unhideWhenUsed/>
    <w:rsid w:val="0046516C"/>
  </w:style>
  <w:style w:type="character" w:customStyle="1" w:styleId="UnresolvedMention6">
    <w:name w:val="Unresolved Mention6"/>
    <w:basedOn w:val="Tipodeletrapredefinidodopargrafo"/>
    <w:uiPriority w:val="99"/>
    <w:semiHidden/>
    <w:unhideWhenUsed/>
    <w:rsid w:val="005F24BF"/>
    <w:rPr>
      <w:color w:val="605E5C"/>
      <w:shd w:val="clear" w:color="auto" w:fill="E1DFDD"/>
    </w:rPr>
  </w:style>
  <w:style w:type="character" w:styleId="nfase">
    <w:name w:val="Emphasis"/>
    <w:basedOn w:val="Tipodeletrapredefinidodopargrafo"/>
    <w:uiPriority w:val="20"/>
    <w:qFormat/>
    <w:rsid w:val="008A1001"/>
    <w:rPr>
      <w:i/>
      <w:iCs/>
    </w:rPr>
  </w:style>
  <w:style w:type="paragraph" w:customStyle="1" w:styleId="MDPI71References">
    <w:name w:val="MDPI_7.1_References"/>
    <w:basedOn w:val="Normal"/>
    <w:qFormat/>
    <w:rsid w:val="00BC1E2F"/>
    <w:pPr>
      <w:numPr>
        <w:numId w:val="24"/>
      </w:numPr>
      <w:adjustRightInd w:val="0"/>
      <w:snapToGrid w:val="0"/>
      <w:spacing w:after="0" w:line="260" w:lineRule="atLeast"/>
      <w:ind w:left="425" w:hanging="425"/>
    </w:pPr>
    <w:rPr>
      <w:rFonts w:ascii="Palatino Linotype" w:eastAsia="Times New Roman" w:hAnsi="Palatino Linotype"/>
      <w:snapToGrid w:val="0"/>
      <w:color w:val="000000"/>
      <w:sz w:val="18"/>
      <w:szCs w:val="20"/>
      <w:lang w:val="en-US" w:eastAsia="de-DE" w:bidi="en-US"/>
    </w:rPr>
  </w:style>
  <w:style w:type="paragraph" w:customStyle="1" w:styleId="CharChar1Char1CharChar">
    <w:name w:val="Char Char1 Char1 Char Char"/>
    <w:basedOn w:val="Normal"/>
    <w:uiPriority w:val="99"/>
    <w:rsid w:val="00CB1F00"/>
    <w:pPr>
      <w:spacing w:after="160" w:line="240" w:lineRule="exact"/>
      <w:jc w:val="left"/>
    </w:pPr>
    <w:rPr>
      <w:rFonts w:ascii="Tahoma" w:eastAsia="Times New Roman" w:hAnsi="Tahoma"/>
      <w:sz w:val="20"/>
      <w:szCs w:val="20"/>
      <w:lang w:val="en-US"/>
    </w:rPr>
  </w:style>
  <w:style w:type="character" w:customStyle="1" w:styleId="FootnoteTextChar1">
    <w:name w:val="Footnote Text Char1"/>
    <w:aliases w:val="Footnote Text Char Char"/>
    <w:basedOn w:val="Tipodeletrapredefinidodopargrafo"/>
    <w:uiPriority w:val="99"/>
    <w:semiHidden/>
    <w:locked/>
    <w:rsid w:val="00CB1F00"/>
    <w:rPr>
      <w:rFonts w:cs="Times New Roman"/>
      <w:sz w:val="20"/>
    </w:rPr>
  </w:style>
  <w:style w:type="paragraph" w:customStyle="1" w:styleId="Contenudetableau">
    <w:name w:val="Contenu de tableau"/>
    <w:basedOn w:val="Normal"/>
    <w:rsid w:val="00CB1F00"/>
    <w:pPr>
      <w:widowControl w:val="0"/>
      <w:suppressLineNumbers/>
      <w:suppressAutoHyphens/>
      <w:spacing w:after="0"/>
      <w:jc w:val="left"/>
    </w:pPr>
    <w:rPr>
      <w:rFonts w:ascii="Times New Roman" w:eastAsia="Times New Roman" w:hAnsi="Times New Roman" w:cs="Arial Unicode MS"/>
      <w:kern w:val="1"/>
      <w:sz w:val="24"/>
      <w:szCs w:val="24"/>
      <w:lang w:val="fr-BE" w:eastAsia="hi-IN" w:bidi="hi-IN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0B0E54"/>
    <w:rPr>
      <w:vertAlign w:val="superscript"/>
    </w:rPr>
  </w:style>
  <w:style w:type="paragraph" w:styleId="Bibliografia">
    <w:name w:val="Bibliography"/>
    <w:basedOn w:val="Normal"/>
    <w:next w:val="Normal"/>
    <w:uiPriority w:val="37"/>
    <w:unhideWhenUsed/>
    <w:rsid w:val="000B0E54"/>
    <w:pPr>
      <w:tabs>
        <w:tab w:val="left" w:pos="624"/>
      </w:tabs>
      <w:spacing w:after="0"/>
      <w:ind w:left="624" w:hanging="624"/>
    </w:pPr>
  </w:style>
  <w:style w:type="character" w:customStyle="1" w:styleId="UnresolvedMention7">
    <w:name w:val="Unresolved Mention7"/>
    <w:basedOn w:val="Tipodeletrapredefinidodopargrafo"/>
    <w:uiPriority w:val="99"/>
    <w:semiHidden/>
    <w:unhideWhenUsed/>
    <w:rsid w:val="00347E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79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0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5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10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86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5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167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671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1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0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08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5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14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920E4-F36E-4777-9FA9-32710E56B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8</Words>
  <Characters>479</Characters>
  <Application>Microsoft Office Word</Application>
  <DocSecurity>0</DocSecurity>
  <Lines>3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Bank of Greece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a</dc:creator>
  <cp:lastModifiedBy>Claudia Passos</cp:lastModifiedBy>
  <cp:revision>10</cp:revision>
  <cp:lastPrinted>2019-03-05T14:30:00Z</cp:lastPrinted>
  <dcterms:created xsi:type="dcterms:W3CDTF">2019-10-27T11:57:00Z</dcterms:created>
  <dcterms:modified xsi:type="dcterms:W3CDTF">2026-03-05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LSrKAIb3"/&gt;&lt;style id="http://www.zotero.org/styles/acs-applied-materials-and-interface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true"/&gt;&lt;/prefs&gt;&lt;/data&gt;</vt:lpwstr>
  </property>
</Properties>
</file>